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E272C" w14:textId="35EEA9FF" w:rsidR="00C53404" w:rsidRPr="006E1C18" w:rsidRDefault="00C53404" w:rsidP="00C53404">
      <w:pPr>
        <w:pBdr>
          <w:top w:val="nil"/>
          <w:left w:val="nil"/>
          <w:bottom w:val="nil"/>
          <w:right w:val="nil"/>
          <w:between w:val="nil"/>
        </w:pBdr>
        <w:spacing w:before="94" w:line="218" w:lineRule="auto"/>
        <w:ind w:left="3955" w:right="1879" w:hanging="2149"/>
        <w:jc w:val="center"/>
        <w:rPr>
          <w:rFonts w:ascii="Arial Narrow" w:hAnsi="Arial Narrow"/>
          <w:b/>
          <w:bCs/>
          <w:sz w:val="24"/>
          <w:szCs w:val="24"/>
        </w:rPr>
      </w:pPr>
      <w:r w:rsidRPr="006E1C18">
        <w:rPr>
          <w:rFonts w:ascii="Arial Narrow" w:hAnsi="Arial Narrow"/>
          <w:b/>
          <w:bCs/>
          <w:sz w:val="24"/>
          <w:szCs w:val="24"/>
        </w:rPr>
        <w:t>EDITAL PROPPG 0</w:t>
      </w:r>
      <w:r w:rsidR="00590A51">
        <w:rPr>
          <w:rFonts w:ascii="Arial Narrow" w:hAnsi="Arial Narrow"/>
          <w:b/>
          <w:bCs/>
          <w:sz w:val="24"/>
          <w:szCs w:val="24"/>
        </w:rPr>
        <w:t>2</w:t>
      </w:r>
      <w:r w:rsidRPr="006E1C18">
        <w:rPr>
          <w:rFonts w:ascii="Arial Narrow" w:hAnsi="Arial Narrow"/>
          <w:b/>
          <w:bCs/>
          <w:sz w:val="24"/>
          <w:szCs w:val="24"/>
        </w:rPr>
        <w:t>/2024</w:t>
      </w:r>
    </w:p>
    <w:p w14:paraId="78C3968A" w14:textId="7C6A5F8C" w:rsidR="00972097" w:rsidRPr="006E1C18" w:rsidRDefault="006B1915" w:rsidP="00C53404">
      <w:pPr>
        <w:pBdr>
          <w:top w:val="nil"/>
          <w:left w:val="nil"/>
          <w:bottom w:val="nil"/>
          <w:right w:val="nil"/>
          <w:between w:val="nil"/>
        </w:pBdr>
        <w:spacing w:before="1"/>
        <w:jc w:val="center"/>
        <w:rPr>
          <w:rFonts w:ascii="Arial Narrow" w:hAnsi="Arial Narrow"/>
          <w:b/>
          <w:bCs/>
          <w:sz w:val="24"/>
          <w:szCs w:val="24"/>
        </w:rPr>
      </w:pPr>
      <w:r w:rsidRPr="006E1C18">
        <w:rPr>
          <w:rFonts w:ascii="Arial Narrow" w:hAnsi="Arial Narrow"/>
          <w:b/>
          <w:bCs/>
          <w:sz w:val="24"/>
          <w:szCs w:val="24"/>
        </w:rPr>
        <w:t>ANEXO II – FORMULÁRIO DE PONTUAÇÃO PARA A PROVA DE TÍTULOS</w:t>
      </w:r>
    </w:p>
    <w:p w14:paraId="02732C7D" w14:textId="55CA5751" w:rsidR="00972097" w:rsidRPr="006E1C18" w:rsidRDefault="0097209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Arial Narrow" w:hAnsi="Arial Narrow"/>
          <w:color w:val="000000"/>
          <w:sz w:val="20"/>
          <w:szCs w:val="20"/>
        </w:rPr>
      </w:pPr>
    </w:p>
    <w:p w14:paraId="177E70BC" w14:textId="503878A5" w:rsidR="00972097" w:rsidRPr="006E1C18" w:rsidRDefault="00C53404" w:rsidP="00C53404">
      <w:pPr>
        <w:pBdr>
          <w:top w:val="nil"/>
          <w:left w:val="nil"/>
          <w:bottom w:val="nil"/>
          <w:right w:val="nil"/>
          <w:between w:val="nil"/>
        </w:pBdr>
        <w:tabs>
          <w:tab w:val="left" w:pos="8871"/>
        </w:tabs>
        <w:spacing w:before="1"/>
        <w:rPr>
          <w:rFonts w:ascii="Arial Narrow" w:hAnsi="Arial Narrow"/>
          <w:color w:val="000000"/>
          <w:sz w:val="24"/>
          <w:szCs w:val="24"/>
        </w:rPr>
      </w:pPr>
      <w:r w:rsidRPr="006E1C18">
        <w:rPr>
          <w:rFonts w:ascii="Arial Narrow" w:hAnsi="Arial Narrow"/>
          <w:color w:val="000000"/>
          <w:sz w:val="24"/>
          <w:szCs w:val="24"/>
        </w:rPr>
        <w:t xml:space="preserve">  Candidato:</w:t>
      </w:r>
    </w:p>
    <w:p w14:paraId="68B78E0D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5" w:after="1"/>
        <w:rPr>
          <w:color w:val="000000"/>
          <w:sz w:val="21"/>
          <w:szCs w:val="21"/>
        </w:rPr>
      </w:pPr>
    </w:p>
    <w:tbl>
      <w:tblPr>
        <w:tblStyle w:val="a"/>
        <w:tblW w:w="10159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23"/>
        <w:gridCol w:w="3236"/>
        <w:gridCol w:w="1268"/>
        <w:gridCol w:w="1395"/>
        <w:gridCol w:w="1490"/>
        <w:gridCol w:w="1747"/>
      </w:tblGrid>
      <w:tr w:rsidR="00972097" w:rsidRPr="006E1C18" w14:paraId="1B2E530B" w14:textId="77777777">
        <w:trPr>
          <w:trHeight w:val="1151"/>
        </w:trPr>
        <w:tc>
          <w:tcPr>
            <w:tcW w:w="1023" w:type="dxa"/>
            <w:shd w:val="clear" w:color="auto" w:fill="DAEDF3"/>
          </w:tcPr>
          <w:p w14:paraId="64D16A9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0F29225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1" w:right="104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236" w:type="dxa"/>
            <w:shd w:val="clear" w:color="auto" w:fill="DAEDF3"/>
          </w:tcPr>
          <w:p w14:paraId="04DD823E" w14:textId="6C5461B0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02" w:lineRule="auto"/>
              <w:ind w:left="10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1:</w:t>
            </w:r>
          </w:p>
          <w:p w14:paraId="40DA2E1C" w14:textId="221A0FE0" w:rsidR="00972097" w:rsidRPr="006E1C18" w:rsidRDefault="006B1915" w:rsidP="00AF13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ind w:left="107" w:right="-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ublicação – Periódicos Científicos*</w:t>
            </w:r>
          </w:p>
        </w:tc>
        <w:tc>
          <w:tcPr>
            <w:tcW w:w="1268" w:type="dxa"/>
            <w:shd w:val="clear" w:color="auto" w:fill="DAEDF3"/>
          </w:tcPr>
          <w:p w14:paraId="0D27BAB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833EB4E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4" w:right="9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95" w:type="dxa"/>
            <w:shd w:val="clear" w:color="auto" w:fill="DAEDF3"/>
          </w:tcPr>
          <w:p w14:paraId="7414F9FD" w14:textId="02646E76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90" w:type="dxa"/>
            <w:shd w:val="clear" w:color="auto" w:fill="DAEDF3"/>
          </w:tcPr>
          <w:p w14:paraId="63C74D5A" w14:textId="77777777" w:rsidR="00972097" w:rsidRPr="006E1C18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23" w:right="115" w:firstLine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747" w:type="dxa"/>
            <w:shd w:val="clear" w:color="auto" w:fill="DAEDF3"/>
          </w:tcPr>
          <w:p w14:paraId="6FEF6C01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F0F5B4C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98" w:right="18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6E1C18" w14:paraId="7793DEF4" w14:textId="77777777">
        <w:trPr>
          <w:trHeight w:val="288"/>
        </w:trPr>
        <w:tc>
          <w:tcPr>
            <w:tcW w:w="1023" w:type="dxa"/>
          </w:tcPr>
          <w:p w14:paraId="5B349E11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236" w:type="dxa"/>
          </w:tcPr>
          <w:p w14:paraId="0CA0E08C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A1</w:t>
            </w:r>
          </w:p>
        </w:tc>
        <w:tc>
          <w:tcPr>
            <w:tcW w:w="1268" w:type="dxa"/>
          </w:tcPr>
          <w:p w14:paraId="12D323B1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30,0</w:t>
            </w:r>
          </w:p>
        </w:tc>
        <w:tc>
          <w:tcPr>
            <w:tcW w:w="1395" w:type="dxa"/>
          </w:tcPr>
          <w:p w14:paraId="490D060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13AE2F3D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 w:val="restart"/>
          </w:tcPr>
          <w:p w14:paraId="1C56FD1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0376112" w14:textId="3C520BF5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2" w:line="218" w:lineRule="auto"/>
              <w:ind w:left="-38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Cópia das duas primeiras páginas de cada artigo</w:t>
            </w:r>
          </w:p>
        </w:tc>
      </w:tr>
      <w:tr w:rsidR="00972097" w:rsidRPr="006E1C18" w14:paraId="06C76846" w14:textId="77777777">
        <w:trPr>
          <w:trHeight w:val="290"/>
        </w:trPr>
        <w:tc>
          <w:tcPr>
            <w:tcW w:w="1023" w:type="dxa"/>
          </w:tcPr>
          <w:p w14:paraId="7EDD3AA9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3236" w:type="dxa"/>
          </w:tcPr>
          <w:p w14:paraId="082067B3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A2</w:t>
            </w:r>
          </w:p>
        </w:tc>
        <w:tc>
          <w:tcPr>
            <w:tcW w:w="1268" w:type="dxa"/>
          </w:tcPr>
          <w:p w14:paraId="5E36ECB5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4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25,0</w:t>
            </w:r>
          </w:p>
        </w:tc>
        <w:tc>
          <w:tcPr>
            <w:tcW w:w="1395" w:type="dxa"/>
          </w:tcPr>
          <w:p w14:paraId="7C23BBC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01E8EF29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602BAE3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7D13A8F1" w14:textId="77777777">
        <w:trPr>
          <w:trHeight w:val="287"/>
        </w:trPr>
        <w:tc>
          <w:tcPr>
            <w:tcW w:w="1023" w:type="dxa"/>
          </w:tcPr>
          <w:p w14:paraId="2AF80C50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3236" w:type="dxa"/>
          </w:tcPr>
          <w:p w14:paraId="08FD2C76" w14:textId="64BE5710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Pr="006E1C18">
              <w:rPr>
                <w:rFonts w:ascii="Arial Narrow" w:hAnsi="Arial Narrow"/>
                <w:sz w:val="20"/>
                <w:szCs w:val="20"/>
              </w:rPr>
              <w:t>A</w:t>
            </w:r>
            <w:r w:rsidR="00FE79B3" w:rsidRPr="006E1C18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268" w:type="dxa"/>
          </w:tcPr>
          <w:p w14:paraId="739F64B6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3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5,0</w:t>
            </w:r>
          </w:p>
        </w:tc>
        <w:tc>
          <w:tcPr>
            <w:tcW w:w="1395" w:type="dxa"/>
          </w:tcPr>
          <w:p w14:paraId="44E77CA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7FA5C0B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14E0546D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63C8418A" w14:textId="77777777">
        <w:trPr>
          <w:trHeight w:val="287"/>
        </w:trPr>
        <w:tc>
          <w:tcPr>
            <w:tcW w:w="1023" w:type="dxa"/>
          </w:tcPr>
          <w:p w14:paraId="76453376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3236" w:type="dxa"/>
          </w:tcPr>
          <w:p w14:paraId="57D43744" w14:textId="3E85AA0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Pr="006E1C18">
              <w:rPr>
                <w:rFonts w:ascii="Arial Narrow" w:hAnsi="Arial Narrow"/>
                <w:sz w:val="20"/>
                <w:szCs w:val="20"/>
              </w:rPr>
              <w:t>A</w:t>
            </w:r>
            <w:r w:rsidR="00FE79B3" w:rsidRPr="006E1C18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268" w:type="dxa"/>
          </w:tcPr>
          <w:p w14:paraId="0359203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3" w:right="9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1,0</w:t>
            </w:r>
          </w:p>
        </w:tc>
        <w:tc>
          <w:tcPr>
            <w:tcW w:w="1395" w:type="dxa"/>
          </w:tcPr>
          <w:p w14:paraId="0D35C92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371C71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1EEF7781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6A9FCEAF" w14:textId="77777777">
        <w:trPr>
          <w:trHeight w:val="287"/>
        </w:trPr>
        <w:tc>
          <w:tcPr>
            <w:tcW w:w="1023" w:type="dxa"/>
          </w:tcPr>
          <w:p w14:paraId="14873562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236" w:type="dxa"/>
          </w:tcPr>
          <w:p w14:paraId="2217B9CF" w14:textId="2E9D964B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="00FE79B3" w:rsidRPr="006E1C18">
              <w:rPr>
                <w:rFonts w:ascii="Arial Narrow" w:hAnsi="Arial Narrow"/>
                <w:color w:val="000000"/>
                <w:sz w:val="20"/>
                <w:szCs w:val="20"/>
              </w:rPr>
              <w:t>B1</w:t>
            </w:r>
          </w:p>
        </w:tc>
        <w:tc>
          <w:tcPr>
            <w:tcW w:w="1268" w:type="dxa"/>
          </w:tcPr>
          <w:p w14:paraId="033FFF70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9,0</w:t>
            </w:r>
          </w:p>
        </w:tc>
        <w:tc>
          <w:tcPr>
            <w:tcW w:w="1395" w:type="dxa"/>
          </w:tcPr>
          <w:p w14:paraId="493718D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61C1EAC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67595F09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1852507C" w14:textId="77777777">
        <w:trPr>
          <w:trHeight w:val="287"/>
        </w:trPr>
        <w:tc>
          <w:tcPr>
            <w:tcW w:w="1023" w:type="dxa"/>
          </w:tcPr>
          <w:p w14:paraId="0FC8F76E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3236" w:type="dxa"/>
          </w:tcPr>
          <w:p w14:paraId="2BC8E0FF" w14:textId="6E9B932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B</w:t>
            </w:r>
            <w:r w:rsidR="00FE79B3" w:rsidRPr="006E1C18">
              <w:rPr>
                <w:rFonts w:ascii="Arial Narrow" w:hAnsi="Arial Narrow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68" w:type="dxa"/>
          </w:tcPr>
          <w:p w14:paraId="546C6CA7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1395" w:type="dxa"/>
          </w:tcPr>
          <w:p w14:paraId="5E91309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0301D63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7884C3A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5E1FD674" w14:textId="77777777">
        <w:trPr>
          <w:trHeight w:val="287"/>
        </w:trPr>
        <w:tc>
          <w:tcPr>
            <w:tcW w:w="1023" w:type="dxa"/>
          </w:tcPr>
          <w:p w14:paraId="28E670CD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3236" w:type="dxa"/>
          </w:tcPr>
          <w:p w14:paraId="2B823474" w14:textId="015117FF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Revista B</w:t>
            </w:r>
            <w:r w:rsidR="00FE79B3" w:rsidRPr="006E1C18">
              <w:rPr>
                <w:rFonts w:ascii="Arial Narrow" w:hAnsi="Arial Narrow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8" w:type="dxa"/>
          </w:tcPr>
          <w:p w14:paraId="3D2300A9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5,0</w:t>
            </w:r>
          </w:p>
        </w:tc>
        <w:tc>
          <w:tcPr>
            <w:tcW w:w="1395" w:type="dxa"/>
          </w:tcPr>
          <w:p w14:paraId="02DD27E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795111A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361EFEC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2A892954" w14:textId="77777777">
        <w:trPr>
          <w:trHeight w:val="290"/>
        </w:trPr>
        <w:tc>
          <w:tcPr>
            <w:tcW w:w="1023" w:type="dxa"/>
          </w:tcPr>
          <w:p w14:paraId="0672FDA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9" w:right="10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3236" w:type="dxa"/>
          </w:tcPr>
          <w:p w14:paraId="0479BD86" w14:textId="17BF001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 xml:space="preserve">Revista </w:t>
            </w:r>
            <w:r w:rsidRPr="006E1C18">
              <w:rPr>
                <w:rFonts w:ascii="Arial Narrow" w:hAnsi="Arial Narrow"/>
                <w:sz w:val="20"/>
                <w:szCs w:val="20"/>
              </w:rPr>
              <w:t>B</w:t>
            </w:r>
            <w:r w:rsidR="00FE79B3" w:rsidRPr="006E1C18"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268" w:type="dxa"/>
          </w:tcPr>
          <w:p w14:paraId="4D686697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4" w:right="9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3,0</w:t>
            </w:r>
          </w:p>
        </w:tc>
        <w:tc>
          <w:tcPr>
            <w:tcW w:w="1395" w:type="dxa"/>
          </w:tcPr>
          <w:p w14:paraId="39348F7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</w:tcPr>
          <w:p w14:paraId="306F9AB3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vMerge/>
          </w:tcPr>
          <w:p w14:paraId="448E84C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6E1C18" w14:paraId="63FFAC57" w14:textId="77777777">
        <w:trPr>
          <w:trHeight w:val="575"/>
        </w:trPr>
        <w:tc>
          <w:tcPr>
            <w:tcW w:w="1023" w:type="dxa"/>
            <w:shd w:val="clear" w:color="auto" w:fill="DAEDF3"/>
          </w:tcPr>
          <w:p w14:paraId="6B033D3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504" w:type="dxa"/>
            <w:gridSpan w:val="2"/>
            <w:shd w:val="clear" w:color="auto" w:fill="DAEDF3"/>
          </w:tcPr>
          <w:p w14:paraId="7650BF5F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1: Publicação – Periódicos</w:t>
            </w:r>
          </w:p>
          <w:p w14:paraId="12CA8F8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b/>
                <w:color w:val="000000"/>
                <w:sz w:val="20"/>
                <w:szCs w:val="20"/>
              </w:rPr>
              <w:t>Científicos*</w:t>
            </w:r>
          </w:p>
        </w:tc>
        <w:tc>
          <w:tcPr>
            <w:tcW w:w="1395" w:type="dxa"/>
            <w:shd w:val="clear" w:color="auto" w:fill="DAEDF3"/>
          </w:tcPr>
          <w:p w14:paraId="7FF11D28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shd w:val="clear" w:color="auto" w:fill="DAEDF3"/>
          </w:tcPr>
          <w:p w14:paraId="5FF8960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7" w:type="dxa"/>
            <w:shd w:val="clear" w:color="auto" w:fill="DAEDF3"/>
          </w:tcPr>
          <w:p w14:paraId="5EA1106A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1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62836CC8" w14:textId="7E6A23C1" w:rsidR="00972097" w:rsidRPr="006E1C18" w:rsidRDefault="006B1915" w:rsidP="006B286E">
      <w:pPr>
        <w:pBdr>
          <w:top w:val="nil"/>
          <w:left w:val="nil"/>
          <w:bottom w:val="nil"/>
          <w:right w:val="nil"/>
          <w:between w:val="nil"/>
        </w:pBdr>
        <w:spacing w:line="218" w:lineRule="auto"/>
        <w:ind w:left="119" w:right="72"/>
        <w:jc w:val="both"/>
        <w:rPr>
          <w:rFonts w:ascii="Arial Narrow" w:hAnsi="Arial Narrow"/>
          <w:color w:val="000000"/>
          <w:sz w:val="20"/>
          <w:szCs w:val="20"/>
        </w:rPr>
      </w:pPr>
      <w:r w:rsidRPr="006E1C18">
        <w:rPr>
          <w:rFonts w:ascii="Arial Narrow" w:hAnsi="Arial Narrow"/>
          <w:color w:val="000000"/>
          <w:sz w:val="20"/>
          <w:szCs w:val="20"/>
        </w:rPr>
        <w:t>*De acordo com a tabela de Classificação de periódicos para o quadriênio 201</w:t>
      </w:r>
      <w:r w:rsidR="00323AFD" w:rsidRPr="006E1C18">
        <w:rPr>
          <w:rFonts w:ascii="Arial Narrow" w:hAnsi="Arial Narrow"/>
          <w:color w:val="000000"/>
          <w:sz w:val="20"/>
          <w:szCs w:val="20"/>
        </w:rPr>
        <w:t>7</w:t>
      </w:r>
      <w:r w:rsidRPr="006E1C18">
        <w:rPr>
          <w:rFonts w:ascii="Arial Narrow" w:hAnsi="Arial Narrow"/>
          <w:color w:val="000000"/>
          <w:sz w:val="20"/>
          <w:szCs w:val="20"/>
        </w:rPr>
        <w:t>-20</w:t>
      </w:r>
      <w:r w:rsidR="00323AFD" w:rsidRPr="006E1C18">
        <w:rPr>
          <w:rFonts w:ascii="Arial Narrow" w:hAnsi="Arial Narrow"/>
          <w:color w:val="000000"/>
          <w:sz w:val="20"/>
          <w:szCs w:val="20"/>
        </w:rPr>
        <w:t>20</w:t>
      </w:r>
      <w:r w:rsidRPr="006E1C18">
        <w:rPr>
          <w:rFonts w:ascii="Arial Narrow" w:hAnsi="Arial Narrow"/>
          <w:color w:val="000000"/>
          <w:sz w:val="20"/>
          <w:szCs w:val="20"/>
        </w:rPr>
        <w:t xml:space="preserve"> da área ADMINIS-TRAÇÃO PÚBLICA E DE EMPRESAS, CIÊNCIAS CONTÁBEIS E TURISMO.</w:t>
      </w:r>
    </w:p>
    <w:p w14:paraId="66F11310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line="218" w:lineRule="auto"/>
        <w:ind w:left="119" w:right="477"/>
        <w:rPr>
          <w:color w:val="000000"/>
          <w:sz w:val="24"/>
          <w:szCs w:val="24"/>
        </w:rPr>
      </w:pPr>
    </w:p>
    <w:p w14:paraId="497547EB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2"/>
        <w:rPr>
          <w:color w:val="000000"/>
          <w:sz w:val="21"/>
          <w:szCs w:val="21"/>
        </w:rPr>
      </w:pPr>
    </w:p>
    <w:tbl>
      <w:tblPr>
        <w:tblStyle w:val="a0"/>
        <w:tblW w:w="10152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1"/>
        <w:gridCol w:w="3402"/>
        <w:gridCol w:w="1136"/>
        <w:gridCol w:w="1275"/>
        <w:gridCol w:w="1418"/>
        <w:gridCol w:w="1790"/>
      </w:tblGrid>
      <w:tr w:rsidR="00972097" w:rsidRPr="006E1C18" w14:paraId="0DAA43F5" w14:textId="77777777">
        <w:trPr>
          <w:trHeight w:val="1151"/>
        </w:trPr>
        <w:tc>
          <w:tcPr>
            <w:tcW w:w="1131" w:type="dxa"/>
            <w:shd w:val="clear" w:color="auto" w:fill="DAEDF3"/>
          </w:tcPr>
          <w:p w14:paraId="3354ECE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5C11D873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4" w:right="159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402" w:type="dxa"/>
            <w:shd w:val="clear" w:color="auto" w:fill="DAEDF3"/>
          </w:tcPr>
          <w:p w14:paraId="33A98EE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0ADB95E0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2" w:lineRule="auto"/>
              <w:ind w:left="1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Grupo 2:</w:t>
            </w:r>
          </w:p>
          <w:p w14:paraId="25116C12" w14:textId="77777777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2" w:lineRule="auto"/>
              <w:ind w:left="1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Organizador/a ou Editor/a</w:t>
            </w:r>
          </w:p>
        </w:tc>
        <w:tc>
          <w:tcPr>
            <w:tcW w:w="1136" w:type="dxa"/>
            <w:shd w:val="clear" w:color="auto" w:fill="DAEDF3"/>
          </w:tcPr>
          <w:p w14:paraId="286BC323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4929CBF6" w14:textId="4DEA5FCC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7" w:right="-16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275" w:type="dxa"/>
            <w:shd w:val="clear" w:color="auto" w:fill="DAEDF3"/>
          </w:tcPr>
          <w:p w14:paraId="21E8FF4E" w14:textId="1F65C092" w:rsidR="00972097" w:rsidRPr="006E1C18" w:rsidRDefault="006B1915" w:rsidP="000D6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4" w:right="-9" w:hanging="4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18" w:type="dxa"/>
            <w:shd w:val="clear" w:color="auto" w:fill="DAEDF3"/>
          </w:tcPr>
          <w:p w14:paraId="653178AF" w14:textId="77777777" w:rsidR="006B286E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1"/>
              </w:tabs>
              <w:spacing w:line="218" w:lineRule="auto"/>
              <w:ind w:left="9" w:right="-10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Pontuação da Banca </w:t>
            </w:r>
          </w:p>
          <w:p w14:paraId="7743675A" w14:textId="6EC8DF38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1"/>
              </w:tabs>
              <w:spacing w:line="218" w:lineRule="auto"/>
              <w:ind w:left="9" w:right="-10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Examinadora</w:t>
            </w:r>
          </w:p>
        </w:tc>
        <w:tc>
          <w:tcPr>
            <w:tcW w:w="1790" w:type="dxa"/>
            <w:shd w:val="clear" w:color="auto" w:fill="DAEDF3"/>
          </w:tcPr>
          <w:p w14:paraId="6FE0DEE8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20D45AC0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6" w:right="2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6E1C18" w14:paraId="2A641FDB" w14:textId="77777777">
        <w:trPr>
          <w:trHeight w:val="865"/>
        </w:trPr>
        <w:tc>
          <w:tcPr>
            <w:tcW w:w="1131" w:type="dxa"/>
          </w:tcPr>
          <w:p w14:paraId="57FDB710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3B64CF55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3402" w:type="dxa"/>
          </w:tcPr>
          <w:p w14:paraId="2572C6A6" w14:textId="7B57FFA6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  <w:ind w:left="107" w:right="151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Editor chefe de periódicos científicos reconhecidos no sistema Web Qualis</w:t>
            </w:r>
          </w:p>
        </w:tc>
        <w:tc>
          <w:tcPr>
            <w:tcW w:w="1136" w:type="dxa"/>
          </w:tcPr>
          <w:p w14:paraId="3F3B8ED1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6AE2D0D3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58"/>
              <w:jc w:val="right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4,0</w:t>
            </w:r>
          </w:p>
        </w:tc>
        <w:tc>
          <w:tcPr>
            <w:tcW w:w="1275" w:type="dxa"/>
          </w:tcPr>
          <w:p w14:paraId="1A7213E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57187DD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vMerge w:val="restart"/>
          </w:tcPr>
          <w:p w14:paraId="0F75FD0F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3C79DEC6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Declaração da Editora ou ficha catalográfica da mesma.</w:t>
            </w:r>
          </w:p>
        </w:tc>
      </w:tr>
      <w:tr w:rsidR="00972097" w:rsidRPr="006E1C18" w14:paraId="4137FFF5" w14:textId="77777777">
        <w:trPr>
          <w:trHeight w:val="863"/>
        </w:trPr>
        <w:tc>
          <w:tcPr>
            <w:tcW w:w="1131" w:type="dxa"/>
          </w:tcPr>
          <w:p w14:paraId="5E26EACD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160A96F0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3402" w:type="dxa"/>
          </w:tcPr>
          <w:p w14:paraId="3EF289DC" w14:textId="10DD5CA0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Editor de área de periódicos científicos reconhecidos no sistema Web Qualis</w:t>
            </w:r>
          </w:p>
        </w:tc>
        <w:tc>
          <w:tcPr>
            <w:tcW w:w="1136" w:type="dxa"/>
          </w:tcPr>
          <w:p w14:paraId="799F984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7AA105EC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58"/>
              <w:jc w:val="right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2,0</w:t>
            </w:r>
          </w:p>
        </w:tc>
        <w:tc>
          <w:tcPr>
            <w:tcW w:w="1275" w:type="dxa"/>
          </w:tcPr>
          <w:p w14:paraId="0E6D28F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C88949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vMerge/>
          </w:tcPr>
          <w:p w14:paraId="04475FEF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2A9C4DD1" w14:textId="77777777">
        <w:trPr>
          <w:trHeight w:val="864"/>
        </w:trPr>
        <w:tc>
          <w:tcPr>
            <w:tcW w:w="1131" w:type="dxa"/>
          </w:tcPr>
          <w:p w14:paraId="1C63335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24B4980C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3402" w:type="dxa"/>
          </w:tcPr>
          <w:p w14:paraId="3F39D43C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Organizador/a de livro técnico na área (com ISBN)</w:t>
            </w:r>
          </w:p>
        </w:tc>
        <w:tc>
          <w:tcPr>
            <w:tcW w:w="1136" w:type="dxa"/>
          </w:tcPr>
          <w:p w14:paraId="288FCD67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2FC7A676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58"/>
              <w:jc w:val="right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0,0</w:t>
            </w:r>
          </w:p>
        </w:tc>
        <w:tc>
          <w:tcPr>
            <w:tcW w:w="1275" w:type="dxa"/>
          </w:tcPr>
          <w:p w14:paraId="1949BFA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D495742" w14:textId="77777777" w:rsidR="00972097" w:rsidRPr="006E1C18" w:rsidRDefault="00972097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</w:tcPr>
          <w:p w14:paraId="41A55BAA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hanging="1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Cópia da capa</w:t>
            </w:r>
          </w:p>
          <w:p w14:paraId="7FBA56AE" w14:textId="77777777" w:rsidR="00972097" w:rsidRPr="006E1C18" w:rsidRDefault="006B1915" w:rsidP="006B28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" w:right="114" w:hanging="1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do livro e ficha catalográfica.</w:t>
            </w:r>
          </w:p>
        </w:tc>
      </w:tr>
      <w:tr w:rsidR="00972097" w:rsidRPr="006E1C18" w14:paraId="4FD15717" w14:textId="77777777">
        <w:trPr>
          <w:trHeight w:val="287"/>
        </w:trPr>
        <w:tc>
          <w:tcPr>
            <w:tcW w:w="1131" w:type="dxa"/>
            <w:shd w:val="clear" w:color="auto" w:fill="DAEDF3"/>
          </w:tcPr>
          <w:p w14:paraId="4962277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4538" w:type="dxa"/>
            <w:gridSpan w:val="2"/>
            <w:shd w:val="clear" w:color="auto" w:fill="DAEDF3"/>
          </w:tcPr>
          <w:p w14:paraId="5590C03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Total do Grupo 2: Organizador/a ou Editor/a</w:t>
            </w:r>
          </w:p>
        </w:tc>
        <w:tc>
          <w:tcPr>
            <w:tcW w:w="1275" w:type="dxa"/>
            <w:shd w:val="clear" w:color="auto" w:fill="DAEDF3"/>
          </w:tcPr>
          <w:p w14:paraId="2D2B02D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DAEDF3"/>
          </w:tcPr>
          <w:p w14:paraId="66185AB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90" w:type="dxa"/>
            <w:shd w:val="clear" w:color="auto" w:fill="DAEDF3"/>
          </w:tcPr>
          <w:p w14:paraId="4F5D77FF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6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2D06E4F3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p w14:paraId="7C89FEB6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p w14:paraId="54FD9469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tbl>
      <w:tblPr>
        <w:tblStyle w:val="a1"/>
        <w:tblW w:w="10153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0"/>
        <w:gridCol w:w="3402"/>
        <w:gridCol w:w="1170"/>
        <w:gridCol w:w="1261"/>
        <w:gridCol w:w="1457"/>
        <w:gridCol w:w="1733"/>
      </w:tblGrid>
      <w:tr w:rsidR="00972097" w:rsidRPr="006E1C18" w14:paraId="3A861D7B" w14:textId="77777777">
        <w:trPr>
          <w:trHeight w:val="1153"/>
        </w:trPr>
        <w:tc>
          <w:tcPr>
            <w:tcW w:w="1131" w:type="dxa"/>
            <w:shd w:val="clear" w:color="auto" w:fill="DAEDF3"/>
          </w:tcPr>
          <w:p w14:paraId="1F33699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1265CF52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4" w:right="159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402" w:type="dxa"/>
            <w:shd w:val="clear" w:color="auto" w:fill="DAEDF3"/>
          </w:tcPr>
          <w:p w14:paraId="66CF48FD" w14:textId="77777777" w:rsidR="00972097" w:rsidRPr="006E1C18" w:rsidRDefault="006B1915" w:rsidP="006E1C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2" w:line="302" w:lineRule="auto"/>
              <w:ind w:left="107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Grupo 3:</w:t>
            </w:r>
          </w:p>
          <w:p w14:paraId="393007B3" w14:textId="77777777" w:rsidR="00972097" w:rsidRPr="006E1C18" w:rsidRDefault="006B1915" w:rsidP="006E1C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" w:line="218" w:lineRule="auto"/>
              <w:ind w:left="107" w:right="324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Autor/a de livro ou de Capítulo de livro técnico na área</w:t>
            </w:r>
          </w:p>
        </w:tc>
        <w:tc>
          <w:tcPr>
            <w:tcW w:w="1170" w:type="dxa"/>
            <w:shd w:val="clear" w:color="auto" w:fill="DAEDF3"/>
          </w:tcPr>
          <w:p w14:paraId="02A4263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6E59AFD7" w14:textId="3752F8A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412" w:hanging="212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261" w:type="dxa"/>
            <w:shd w:val="clear" w:color="auto" w:fill="DAEDF3"/>
          </w:tcPr>
          <w:p w14:paraId="18A7EA17" w14:textId="312A7A1E" w:rsidR="00972097" w:rsidRPr="006E1C18" w:rsidRDefault="006B1915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left="-21" w:firstLine="21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57" w:type="dxa"/>
            <w:shd w:val="clear" w:color="auto" w:fill="DAEDF3"/>
          </w:tcPr>
          <w:p w14:paraId="7CCC2A27" w14:textId="77777777" w:rsidR="00972097" w:rsidRPr="006E1C18" w:rsidRDefault="006B1915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5" w:right="100" w:firstLine="3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733" w:type="dxa"/>
            <w:shd w:val="clear" w:color="auto" w:fill="DAEDF3"/>
          </w:tcPr>
          <w:p w14:paraId="3F7A1B0C" w14:textId="77777777" w:rsidR="00972097" w:rsidRPr="006E1C18" w:rsidRDefault="00972097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  <w:p w14:paraId="4A6C5F05" w14:textId="77777777" w:rsidR="00972097" w:rsidRPr="006E1C18" w:rsidRDefault="006B1915" w:rsidP="002A1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195"/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6E1C18" w14:paraId="7F74CD56" w14:textId="77777777">
        <w:trPr>
          <w:trHeight w:val="284"/>
        </w:trPr>
        <w:tc>
          <w:tcPr>
            <w:tcW w:w="1131" w:type="dxa"/>
            <w:vMerge w:val="restart"/>
          </w:tcPr>
          <w:p w14:paraId="4625C94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3402" w:type="dxa"/>
            <w:vMerge w:val="restart"/>
          </w:tcPr>
          <w:p w14:paraId="32A7A194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Livro completo (com ISBN)</w:t>
            </w:r>
          </w:p>
        </w:tc>
        <w:tc>
          <w:tcPr>
            <w:tcW w:w="1170" w:type="dxa"/>
            <w:vMerge w:val="restart"/>
          </w:tcPr>
          <w:p w14:paraId="63EE7D1C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381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10,0</w:t>
            </w:r>
          </w:p>
        </w:tc>
        <w:tc>
          <w:tcPr>
            <w:tcW w:w="1261" w:type="dxa"/>
            <w:vMerge w:val="restart"/>
          </w:tcPr>
          <w:p w14:paraId="4F428CE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 w:val="restart"/>
          </w:tcPr>
          <w:p w14:paraId="4724BC8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tcBorders>
              <w:bottom w:val="nil"/>
            </w:tcBorders>
          </w:tcPr>
          <w:p w14:paraId="67609659" w14:textId="488A8B87" w:rsidR="00972097" w:rsidRPr="006E1C18" w:rsidRDefault="00745EF6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right="80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 w:cs="Arial"/>
                <w:color w:val="000000"/>
                <w:sz w:val="20"/>
                <w:szCs w:val="20"/>
              </w:rPr>
              <w:t>Cópia da capa do livro e primeira página do referido capítulo e ficha catalográfica</w:t>
            </w:r>
          </w:p>
        </w:tc>
      </w:tr>
      <w:tr w:rsidR="00972097" w:rsidRPr="006E1C18" w14:paraId="6ACDFABA" w14:textId="77777777">
        <w:trPr>
          <w:trHeight w:val="337"/>
        </w:trPr>
        <w:tc>
          <w:tcPr>
            <w:tcW w:w="1131" w:type="dxa"/>
            <w:vMerge/>
          </w:tcPr>
          <w:p w14:paraId="3EF669D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vMerge/>
          </w:tcPr>
          <w:p w14:paraId="0E47DC1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vMerge/>
          </w:tcPr>
          <w:p w14:paraId="75D3168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261" w:type="dxa"/>
            <w:vMerge/>
          </w:tcPr>
          <w:p w14:paraId="3E1501E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/>
          </w:tcPr>
          <w:p w14:paraId="46F6DD4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vMerge w:val="restart"/>
            <w:tcBorders>
              <w:top w:val="nil"/>
              <w:bottom w:val="nil"/>
            </w:tcBorders>
          </w:tcPr>
          <w:p w14:paraId="07949969" w14:textId="3C6F0560" w:rsidR="00972097" w:rsidRPr="006E1C18" w:rsidRDefault="00972097" w:rsidP="005C64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jc w:val="both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4BB16CBF" w14:textId="77777777">
        <w:trPr>
          <w:trHeight w:val="253"/>
        </w:trPr>
        <w:tc>
          <w:tcPr>
            <w:tcW w:w="1131" w:type="dxa"/>
            <w:tcBorders>
              <w:bottom w:val="nil"/>
            </w:tcBorders>
          </w:tcPr>
          <w:p w14:paraId="7B18AA8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tcBorders>
              <w:bottom w:val="nil"/>
            </w:tcBorders>
          </w:tcPr>
          <w:p w14:paraId="7C51F74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14:paraId="6F88EFC1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261" w:type="dxa"/>
            <w:vMerge w:val="restart"/>
          </w:tcPr>
          <w:p w14:paraId="7362B486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 w:val="restart"/>
          </w:tcPr>
          <w:p w14:paraId="2CB46ACC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vMerge/>
            <w:tcBorders>
              <w:top w:val="nil"/>
              <w:bottom w:val="nil"/>
            </w:tcBorders>
          </w:tcPr>
          <w:p w14:paraId="2071E02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1E043EBF" w14:textId="77777777">
        <w:trPr>
          <w:trHeight w:val="569"/>
        </w:trPr>
        <w:tc>
          <w:tcPr>
            <w:tcW w:w="1131" w:type="dxa"/>
            <w:tcBorders>
              <w:top w:val="nil"/>
            </w:tcBorders>
          </w:tcPr>
          <w:p w14:paraId="70A5ABC8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3" w:lineRule="auto"/>
              <w:ind w:left="161" w:right="159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3402" w:type="dxa"/>
            <w:tcBorders>
              <w:top w:val="nil"/>
            </w:tcBorders>
          </w:tcPr>
          <w:p w14:paraId="1EBC140A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3" w:lineRule="auto"/>
              <w:ind w:left="107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Capítulo de livro (com ISBN)</w:t>
            </w:r>
          </w:p>
        </w:tc>
        <w:tc>
          <w:tcPr>
            <w:tcW w:w="1170" w:type="dxa"/>
            <w:tcBorders>
              <w:top w:val="nil"/>
            </w:tcBorders>
          </w:tcPr>
          <w:p w14:paraId="30598B31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3" w:lineRule="auto"/>
              <w:ind w:left="420" w:right="414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5,0</w:t>
            </w:r>
          </w:p>
        </w:tc>
        <w:tc>
          <w:tcPr>
            <w:tcW w:w="1261" w:type="dxa"/>
            <w:vMerge/>
          </w:tcPr>
          <w:p w14:paraId="763D9C2E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vMerge/>
          </w:tcPr>
          <w:p w14:paraId="349D988F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tcBorders>
              <w:top w:val="nil"/>
            </w:tcBorders>
          </w:tcPr>
          <w:p w14:paraId="1A2F2752" w14:textId="331E9716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8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</w:tbl>
    <w:tbl>
      <w:tblPr>
        <w:tblStyle w:val="a2"/>
        <w:tblW w:w="10153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0"/>
        <w:gridCol w:w="3402"/>
        <w:gridCol w:w="1170"/>
        <w:gridCol w:w="1261"/>
        <w:gridCol w:w="1457"/>
        <w:gridCol w:w="1733"/>
      </w:tblGrid>
      <w:tr w:rsidR="00972097" w:rsidRPr="006E1C18" w14:paraId="1922C28B" w14:textId="77777777" w:rsidTr="00DB2BB3">
        <w:trPr>
          <w:trHeight w:val="575"/>
        </w:trPr>
        <w:tc>
          <w:tcPr>
            <w:tcW w:w="1130" w:type="dxa"/>
          </w:tcPr>
          <w:p w14:paraId="23E7E394" w14:textId="1824B0A3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2127577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93121C2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261" w:type="dxa"/>
          </w:tcPr>
          <w:p w14:paraId="1CE8ECE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</w:tcPr>
          <w:p w14:paraId="2ED593E4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</w:tcPr>
          <w:p w14:paraId="15131BEB" w14:textId="34ED8C5E" w:rsidR="00972097" w:rsidRPr="006E1C18" w:rsidRDefault="00972097" w:rsidP="00CB7A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8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</w:p>
        </w:tc>
      </w:tr>
      <w:tr w:rsidR="00972097" w:rsidRPr="006E1C18" w14:paraId="51BDBE49" w14:textId="77777777" w:rsidTr="00DB2BB3">
        <w:trPr>
          <w:trHeight w:val="575"/>
        </w:trPr>
        <w:tc>
          <w:tcPr>
            <w:tcW w:w="1130" w:type="dxa"/>
            <w:shd w:val="clear" w:color="auto" w:fill="DAEDF3"/>
          </w:tcPr>
          <w:p w14:paraId="658DFC80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4572" w:type="dxa"/>
            <w:gridSpan w:val="2"/>
            <w:shd w:val="clear" w:color="auto" w:fill="DAEDF3"/>
          </w:tcPr>
          <w:p w14:paraId="4D7BBC5C" w14:textId="40C8D03E" w:rsidR="00972097" w:rsidRPr="006E1C18" w:rsidRDefault="006B1915" w:rsidP="006E1C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Total do Grupo 3: Autor/a de livro ou de Capítulo de livro técnico na área</w:t>
            </w:r>
          </w:p>
        </w:tc>
        <w:tc>
          <w:tcPr>
            <w:tcW w:w="1261" w:type="dxa"/>
            <w:shd w:val="clear" w:color="auto" w:fill="DAEDF3"/>
          </w:tcPr>
          <w:p w14:paraId="1EF5EEAA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457" w:type="dxa"/>
            <w:shd w:val="clear" w:color="auto" w:fill="DAEDF3"/>
          </w:tcPr>
          <w:p w14:paraId="5BD1B00B" w14:textId="77777777" w:rsidR="00972097" w:rsidRPr="006E1C18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Arial"/>
                <w:color w:val="000000"/>
                <w:sz w:val="20"/>
                <w:szCs w:val="20"/>
              </w:rPr>
            </w:pPr>
          </w:p>
        </w:tc>
        <w:tc>
          <w:tcPr>
            <w:tcW w:w="1733" w:type="dxa"/>
            <w:shd w:val="clear" w:color="auto" w:fill="DAEDF3"/>
          </w:tcPr>
          <w:p w14:paraId="165B905B" w14:textId="77777777" w:rsidR="00972097" w:rsidRPr="006E1C18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7"/>
              <w:jc w:val="center"/>
              <w:rPr>
                <w:rFonts w:ascii="Arial Narrow" w:hAnsi="Arial Narrow" w:cs="Arial"/>
                <w:color w:val="000000"/>
                <w:sz w:val="20"/>
                <w:szCs w:val="20"/>
              </w:rPr>
            </w:pPr>
            <w:r w:rsidRPr="006E1C18">
              <w:rPr>
                <w:rFonts w:ascii="Arial Narrow" w:hAnsi="Arial Narrow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739DE71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p w14:paraId="5D66D4B4" w14:textId="77777777" w:rsidR="00DB2BB3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tbl>
      <w:tblPr>
        <w:tblStyle w:val="a3"/>
        <w:tblW w:w="10153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0"/>
        <w:gridCol w:w="3444"/>
        <w:gridCol w:w="1108"/>
        <w:gridCol w:w="1302"/>
        <w:gridCol w:w="1509"/>
        <w:gridCol w:w="1690"/>
      </w:tblGrid>
      <w:tr w:rsidR="00972097" w:rsidRPr="00745EF6" w14:paraId="463AA8FA" w14:textId="77777777" w:rsidTr="00745EF6">
        <w:trPr>
          <w:trHeight w:val="1154"/>
        </w:trPr>
        <w:tc>
          <w:tcPr>
            <w:tcW w:w="1100" w:type="dxa"/>
            <w:shd w:val="clear" w:color="auto" w:fill="DAEDF3"/>
          </w:tcPr>
          <w:p w14:paraId="4CFAD343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D8781F6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49" w:right="14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444" w:type="dxa"/>
            <w:shd w:val="clear" w:color="auto" w:fill="DAEDF3"/>
          </w:tcPr>
          <w:p w14:paraId="6291A54A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87EE971" w14:textId="77777777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302" w:lineRule="auto"/>
              <w:ind w:left="10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4:</w:t>
            </w:r>
          </w:p>
          <w:p w14:paraId="07CE5A90" w14:textId="77777777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2" w:lineRule="auto"/>
              <w:ind w:left="10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Trabalhos Completos em Eventos</w:t>
            </w:r>
          </w:p>
        </w:tc>
        <w:tc>
          <w:tcPr>
            <w:tcW w:w="1108" w:type="dxa"/>
            <w:shd w:val="clear" w:color="auto" w:fill="DAEDF3"/>
          </w:tcPr>
          <w:p w14:paraId="1274F6DF" w14:textId="5F7083BF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5" w:line="218" w:lineRule="auto"/>
              <w:ind w:left="140" w:right="98" w:hanging="34"/>
              <w:jc w:val="both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02" w:type="dxa"/>
            <w:shd w:val="clear" w:color="auto" w:fill="DAEDF3"/>
          </w:tcPr>
          <w:p w14:paraId="3312ACBE" w14:textId="0AD9BDF4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left="28" w:right="-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509" w:type="dxa"/>
            <w:shd w:val="clear" w:color="auto" w:fill="DAEDF3"/>
          </w:tcPr>
          <w:p w14:paraId="3E3F077A" w14:textId="77777777" w:rsid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hanging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</w:t>
            </w:r>
          </w:p>
          <w:p w14:paraId="4E13B338" w14:textId="404F0E0D" w:rsidR="00972097" w:rsidRPr="00745EF6" w:rsidRDefault="006B1915" w:rsidP="00745E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line="218" w:lineRule="auto"/>
              <w:ind w:hanging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 Examinadora</w:t>
            </w:r>
          </w:p>
        </w:tc>
        <w:tc>
          <w:tcPr>
            <w:tcW w:w="1690" w:type="dxa"/>
            <w:shd w:val="clear" w:color="auto" w:fill="DAEDF3"/>
          </w:tcPr>
          <w:p w14:paraId="64CF5BA9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1FC46F4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6" w:right="15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745EF6" w14:paraId="2B62EA97" w14:textId="77777777" w:rsidTr="00745EF6">
        <w:trPr>
          <w:trHeight w:val="576"/>
        </w:trPr>
        <w:tc>
          <w:tcPr>
            <w:tcW w:w="1100" w:type="dxa"/>
          </w:tcPr>
          <w:p w14:paraId="53714A59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1"/>
              <w:ind w:left="146" w:right="14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3444" w:type="dxa"/>
          </w:tcPr>
          <w:p w14:paraId="3C3E2CC5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Trabalho Completo publicado em</w:t>
            </w:r>
          </w:p>
          <w:p w14:paraId="384865BF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evento científico internacional</w:t>
            </w:r>
          </w:p>
        </w:tc>
        <w:tc>
          <w:tcPr>
            <w:tcW w:w="1108" w:type="dxa"/>
          </w:tcPr>
          <w:p w14:paraId="4C74249B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1"/>
              <w:ind w:left="175" w:right="16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1302" w:type="dxa"/>
          </w:tcPr>
          <w:p w14:paraId="1EAD2E72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</w:tcPr>
          <w:p w14:paraId="74DB809C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vMerge w:val="restart"/>
          </w:tcPr>
          <w:p w14:paraId="23E1DF87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2B490574" w14:textId="619AB5F0" w:rsidR="00972097" w:rsidRPr="00745EF6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Cópia do trabalho + capa dos anais do evento.</w:t>
            </w:r>
          </w:p>
        </w:tc>
      </w:tr>
      <w:tr w:rsidR="00972097" w:rsidRPr="00745EF6" w14:paraId="03FCB128" w14:textId="77777777" w:rsidTr="00745EF6">
        <w:trPr>
          <w:trHeight w:val="575"/>
        </w:trPr>
        <w:tc>
          <w:tcPr>
            <w:tcW w:w="1100" w:type="dxa"/>
          </w:tcPr>
          <w:p w14:paraId="0CCE6638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46" w:right="14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444" w:type="dxa"/>
          </w:tcPr>
          <w:p w14:paraId="65343122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Trabalho Completo publicado em</w:t>
            </w:r>
          </w:p>
          <w:p w14:paraId="1E4DC76F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evento científico nacional</w:t>
            </w:r>
          </w:p>
        </w:tc>
        <w:tc>
          <w:tcPr>
            <w:tcW w:w="1108" w:type="dxa"/>
          </w:tcPr>
          <w:p w14:paraId="28E8BE40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75" w:right="16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5,0</w:t>
            </w:r>
          </w:p>
        </w:tc>
        <w:tc>
          <w:tcPr>
            <w:tcW w:w="1302" w:type="dxa"/>
          </w:tcPr>
          <w:p w14:paraId="03D75753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</w:tcPr>
          <w:p w14:paraId="773DB5DC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vMerge/>
          </w:tcPr>
          <w:p w14:paraId="1576A74B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745EF6" w14:paraId="65F484F7" w14:textId="77777777" w:rsidTr="00745EF6">
        <w:trPr>
          <w:trHeight w:val="575"/>
        </w:trPr>
        <w:tc>
          <w:tcPr>
            <w:tcW w:w="1100" w:type="dxa"/>
          </w:tcPr>
          <w:p w14:paraId="1024F4E5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46" w:right="14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3444" w:type="dxa"/>
          </w:tcPr>
          <w:p w14:paraId="74D3B2DB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Trabalho Completo publicado em</w:t>
            </w:r>
          </w:p>
          <w:p w14:paraId="78816834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evento científico regional ou local</w:t>
            </w:r>
          </w:p>
        </w:tc>
        <w:tc>
          <w:tcPr>
            <w:tcW w:w="1108" w:type="dxa"/>
          </w:tcPr>
          <w:p w14:paraId="17877B6B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75" w:right="16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3,0</w:t>
            </w:r>
          </w:p>
        </w:tc>
        <w:tc>
          <w:tcPr>
            <w:tcW w:w="1302" w:type="dxa"/>
          </w:tcPr>
          <w:p w14:paraId="43967A55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</w:tcPr>
          <w:p w14:paraId="7EDFED23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vMerge/>
          </w:tcPr>
          <w:p w14:paraId="6F9944E2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745EF6" w14:paraId="2459C352" w14:textId="77777777" w:rsidTr="00745EF6">
        <w:trPr>
          <w:trHeight w:val="290"/>
        </w:trPr>
        <w:tc>
          <w:tcPr>
            <w:tcW w:w="1100" w:type="dxa"/>
            <w:shd w:val="clear" w:color="auto" w:fill="DAEDF3"/>
          </w:tcPr>
          <w:p w14:paraId="709DE31A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552" w:type="dxa"/>
            <w:gridSpan w:val="2"/>
            <w:shd w:val="clear" w:color="auto" w:fill="DAEDF3"/>
          </w:tcPr>
          <w:p w14:paraId="741E4172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4:</w:t>
            </w:r>
          </w:p>
        </w:tc>
        <w:tc>
          <w:tcPr>
            <w:tcW w:w="1302" w:type="dxa"/>
            <w:shd w:val="clear" w:color="auto" w:fill="DAEDF3"/>
          </w:tcPr>
          <w:p w14:paraId="47C1ACEC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509" w:type="dxa"/>
            <w:shd w:val="clear" w:color="auto" w:fill="DAEDF3"/>
          </w:tcPr>
          <w:p w14:paraId="6C13B2F9" w14:textId="77777777" w:rsidR="00972097" w:rsidRPr="00745EF6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90" w:type="dxa"/>
            <w:shd w:val="clear" w:color="auto" w:fill="DAEDF3"/>
          </w:tcPr>
          <w:p w14:paraId="4AC5E11C" w14:textId="77777777" w:rsidR="00972097" w:rsidRPr="00745EF6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745EF6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22A6D398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tbl>
      <w:tblPr>
        <w:tblStyle w:val="a4"/>
        <w:tblW w:w="10152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1"/>
        <w:gridCol w:w="3260"/>
        <w:gridCol w:w="1277"/>
        <w:gridCol w:w="1378"/>
        <w:gridCol w:w="1459"/>
        <w:gridCol w:w="1647"/>
      </w:tblGrid>
      <w:tr w:rsidR="00972097" w:rsidRPr="00E4254D" w14:paraId="7FFA0A38" w14:textId="77777777">
        <w:trPr>
          <w:trHeight w:val="1152"/>
        </w:trPr>
        <w:tc>
          <w:tcPr>
            <w:tcW w:w="1131" w:type="dxa"/>
            <w:shd w:val="clear" w:color="auto" w:fill="DAEDF3"/>
          </w:tcPr>
          <w:p w14:paraId="5FA1AF1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58C763E4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4" w:right="15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260" w:type="dxa"/>
            <w:shd w:val="clear" w:color="auto" w:fill="DAEDF3"/>
          </w:tcPr>
          <w:p w14:paraId="74500DCC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605C472E" w14:textId="4F2396E3" w:rsidR="00E4254D" w:rsidRPr="00E4254D" w:rsidRDefault="006B1915" w:rsidP="00E425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26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5:</w:t>
            </w:r>
          </w:p>
          <w:p w14:paraId="3E2E417F" w14:textId="7DB9EA3E" w:rsidR="00972097" w:rsidRPr="00E4254D" w:rsidRDefault="006B1915" w:rsidP="00E425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26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Resumos e Resumos Expandidos em Eventos</w:t>
            </w:r>
          </w:p>
        </w:tc>
        <w:tc>
          <w:tcPr>
            <w:tcW w:w="1277" w:type="dxa"/>
            <w:shd w:val="clear" w:color="auto" w:fill="DAEDF3"/>
          </w:tcPr>
          <w:p w14:paraId="0F937EAE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286F8F03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6" w:right="9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78" w:type="dxa"/>
            <w:shd w:val="clear" w:color="auto" w:fill="DAEDF3"/>
          </w:tcPr>
          <w:p w14:paraId="321EC5AC" w14:textId="54A5157E" w:rsidR="00972097" w:rsidRPr="00E4254D" w:rsidRDefault="006B1915" w:rsidP="00E425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50" w:right="137" w:firstLine="2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59" w:type="dxa"/>
            <w:shd w:val="clear" w:color="auto" w:fill="DAEDF3"/>
          </w:tcPr>
          <w:p w14:paraId="61923152" w14:textId="77777777" w:rsidR="00972097" w:rsidRPr="00E4254D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00" w:firstLine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647" w:type="dxa"/>
            <w:shd w:val="clear" w:color="auto" w:fill="DAEDF3"/>
          </w:tcPr>
          <w:p w14:paraId="407B0ED3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</w:p>
          <w:p w14:paraId="4BF48E0B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5" w:right="135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E4254D" w14:paraId="33DEED67" w14:textId="77777777">
        <w:trPr>
          <w:trHeight w:val="575"/>
        </w:trPr>
        <w:tc>
          <w:tcPr>
            <w:tcW w:w="1131" w:type="dxa"/>
          </w:tcPr>
          <w:p w14:paraId="3666F876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260" w:type="dxa"/>
          </w:tcPr>
          <w:p w14:paraId="275692EC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Resumo publicado em evento</w:t>
            </w:r>
          </w:p>
          <w:p w14:paraId="3F4F2939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ientífico internacional</w:t>
            </w:r>
          </w:p>
        </w:tc>
        <w:tc>
          <w:tcPr>
            <w:tcW w:w="1277" w:type="dxa"/>
          </w:tcPr>
          <w:p w14:paraId="5AED401B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06" w:right="9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1,5</w:t>
            </w:r>
          </w:p>
        </w:tc>
        <w:tc>
          <w:tcPr>
            <w:tcW w:w="1378" w:type="dxa"/>
          </w:tcPr>
          <w:p w14:paraId="5AC121D3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</w:tcPr>
          <w:p w14:paraId="3E3B8993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vMerge w:val="restart"/>
          </w:tcPr>
          <w:p w14:paraId="0D1991C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28FAAD81" w14:textId="5F70AEA4" w:rsidR="00972097" w:rsidRPr="00E4254D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ópia do trabalho + capa dos anais do evento.</w:t>
            </w:r>
          </w:p>
        </w:tc>
      </w:tr>
      <w:tr w:rsidR="00972097" w:rsidRPr="00E4254D" w14:paraId="4E036997" w14:textId="77777777">
        <w:trPr>
          <w:trHeight w:val="575"/>
        </w:trPr>
        <w:tc>
          <w:tcPr>
            <w:tcW w:w="1131" w:type="dxa"/>
          </w:tcPr>
          <w:p w14:paraId="0A466376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3260" w:type="dxa"/>
          </w:tcPr>
          <w:p w14:paraId="49624D94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9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Resumo publicado em evento</w:t>
            </w:r>
          </w:p>
          <w:p w14:paraId="5B470AF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ientífico nacional</w:t>
            </w:r>
          </w:p>
        </w:tc>
        <w:tc>
          <w:tcPr>
            <w:tcW w:w="1277" w:type="dxa"/>
          </w:tcPr>
          <w:p w14:paraId="4F7BBA2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06" w:right="9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378" w:type="dxa"/>
          </w:tcPr>
          <w:p w14:paraId="58A08A7C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</w:tcPr>
          <w:p w14:paraId="21ED929D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vMerge/>
          </w:tcPr>
          <w:p w14:paraId="321E432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E4254D" w14:paraId="29CCB5E6" w14:textId="77777777">
        <w:trPr>
          <w:trHeight w:val="577"/>
        </w:trPr>
        <w:tc>
          <w:tcPr>
            <w:tcW w:w="1131" w:type="dxa"/>
          </w:tcPr>
          <w:p w14:paraId="73F69CB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2"/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3260" w:type="dxa"/>
          </w:tcPr>
          <w:p w14:paraId="56E64682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1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Resumo publicado em evento</w:t>
            </w:r>
          </w:p>
          <w:p w14:paraId="5B2BCE27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científico regional ou local</w:t>
            </w:r>
          </w:p>
        </w:tc>
        <w:tc>
          <w:tcPr>
            <w:tcW w:w="1277" w:type="dxa"/>
          </w:tcPr>
          <w:p w14:paraId="3A90A1B5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2"/>
              <w:ind w:left="106" w:right="9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0,5</w:t>
            </w:r>
          </w:p>
        </w:tc>
        <w:tc>
          <w:tcPr>
            <w:tcW w:w="1378" w:type="dxa"/>
          </w:tcPr>
          <w:p w14:paraId="59987A0A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</w:tcPr>
          <w:p w14:paraId="498EB0F1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vMerge/>
          </w:tcPr>
          <w:p w14:paraId="0226E931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E4254D" w14:paraId="177054D4" w14:textId="77777777">
        <w:trPr>
          <w:trHeight w:val="287"/>
        </w:trPr>
        <w:tc>
          <w:tcPr>
            <w:tcW w:w="1131" w:type="dxa"/>
            <w:shd w:val="clear" w:color="auto" w:fill="DAEDF3"/>
          </w:tcPr>
          <w:p w14:paraId="2D6AFBC5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537" w:type="dxa"/>
            <w:gridSpan w:val="2"/>
            <w:shd w:val="clear" w:color="auto" w:fill="DAEDF3"/>
          </w:tcPr>
          <w:p w14:paraId="7C497C6B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5: Trabalhos em Eventos</w:t>
            </w:r>
          </w:p>
        </w:tc>
        <w:tc>
          <w:tcPr>
            <w:tcW w:w="1378" w:type="dxa"/>
            <w:shd w:val="clear" w:color="auto" w:fill="DAEDF3"/>
          </w:tcPr>
          <w:p w14:paraId="2A371C7E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59" w:type="dxa"/>
            <w:shd w:val="clear" w:color="auto" w:fill="DAEDF3"/>
          </w:tcPr>
          <w:p w14:paraId="1F4CDEEC" w14:textId="77777777" w:rsidR="00972097" w:rsidRPr="00E4254D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shd w:val="clear" w:color="auto" w:fill="DAEDF3"/>
          </w:tcPr>
          <w:p w14:paraId="6310D2B5" w14:textId="77777777" w:rsidR="00972097" w:rsidRPr="00E4254D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ind w:left="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E4254D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4B731225" w14:textId="77777777" w:rsidR="0097209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color w:val="000000"/>
          <w:sz w:val="21"/>
          <w:szCs w:val="21"/>
        </w:rPr>
      </w:pPr>
    </w:p>
    <w:tbl>
      <w:tblPr>
        <w:tblStyle w:val="a5"/>
        <w:tblW w:w="10146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7"/>
        <w:gridCol w:w="2564"/>
        <w:gridCol w:w="1239"/>
        <w:gridCol w:w="1608"/>
        <w:gridCol w:w="1429"/>
        <w:gridCol w:w="2199"/>
      </w:tblGrid>
      <w:tr w:rsidR="00972097" w:rsidRPr="00AC05C7" w14:paraId="6A5F96EF" w14:textId="77777777">
        <w:trPr>
          <w:trHeight w:val="1152"/>
        </w:trPr>
        <w:tc>
          <w:tcPr>
            <w:tcW w:w="1107" w:type="dxa"/>
            <w:shd w:val="clear" w:color="auto" w:fill="DAEDF3"/>
          </w:tcPr>
          <w:p w14:paraId="188BFA13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D055C3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52" w:right="147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2564" w:type="dxa"/>
            <w:shd w:val="clear" w:color="auto" w:fill="DAEDF3"/>
          </w:tcPr>
          <w:p w14:paraId="6095C9A5" w14:textId="77777777" w:rsid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3" w:line="218" w:lineRule="auto"/>
              <w:ind w:left="107" w:right="13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Grupo 6: </w:t>
            </w:r>
          </w:p>
          <w:p w14:paraId="61AF24A9" w14:textId="299F553D" w:rsidR="00972097" w:rsidRP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3" w:line="218" w:lineRule="auto"/>
              <w:ind w:left="107" w:right="13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articipação em atividades acadêmicas</w:t>
            </w:r>
          </w:p>
        </w:tc>
        <w:tc>
          <w:tcPr>
            <w:tcW w:w="1239" w:type="dxa"/>
            <w:shd w:val="clear" w:color="auto" w:fill="DAEDF3"/>
          </w:tcPr>
          <w:p w14:paraId="171E4535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7F51C59C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258" w:right="78" w:hanging="149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por ano</w:t>
            </w:r>
          </w:p>
        </w:tc>
        <w:tc>
          <w:tcPr>
            <w:tcW w:w="1608" w:type="dxa"/>
            <w:shd w:val="clear" w:color="auto" w:fill="DAEDF3"/>
          </w:tcPr>
          <w:p w14:paraId="6DBFC108" w14:textId="4658999C" w:rsid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9" w:right="10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Pontuação estimada </w:t>
            </w:r>
          </w:p>
          <w:p w14:paraId="7F16FD2F" w14:textId="6D659987" w:rsidR="00972097" w:rsidRP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9" w:right="10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elo candidato</w:t>
            </w:r>
          </w:p>
        </w:tc>
        <w:tc>
          <w:tcPr>
            <w:tcW w:w="1429" w:type="dxa"/>
            <w:shd w:val="clear" w:color="auto" w:fill="DAEDF3"/>
          </w:tcPr>
          <w:p w14:paraId="0019CE52" w14:textId="77777777" w:rsid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8" w:right="-9" w:hanging="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Pontuação da Banca </w:t>
            </w:r>
          </w:p>
          <w:p w14:paraId="71190B0D" w14:textId="48CDE6EC" w:rsidR="00972097" w:rsidRPr="00AC05C7" w:rsidRDefault="006B1915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8" w:right="-9" w:hanging="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Examinadora</w:t>
            </w:r>
          </w:p>
        </w:tc>
        <w:tc>
          <w:tcPr>
            <w:tcW w:w="2199" w:type="dxa"/>
            <w:shd w:val="clear" w:color="auto" w:fill="DAEDF3"/>
          </w:tcPr>
          <w:p w14:paraId="68C9F73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271EF9B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40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8D77F9" w:rsidRPr="00AC05C7" w14:paraId="5B8982AE" w14:textId="77777777" w:rsidTr="00BF4679">
        <w:trPr>
          <w:trHeight w:val="284"/>
        </w:trPr>
        <w:tc>
          <w:tcPr>
            <w:tcW w:w="1107" w:type="dxa"/>
            <w:tcBorders>
              <w:bottom w:val="nil"/>
            </w:tcBorders>
          </w:tcPr>
          <w:p w14:paraId="702E2F67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 w:val="restart"/>
          </w:tcPr>
          <w:p w14:paraId="36DD87CB" w14:textId="55BF5D11" w:rsidR="008D77F9" w:rsidRPr="00AC05C7" w:rsidRDefault="008D77F9" w:rsidP="004F0C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firstLine="3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4F0C04">
              <w:rPr>
                <w:rFonts w:ascii="Arial Narrow" w:hAnsi="Arial Narrow"/>
                <w:color w:val="000000"/>
                <w:sz w:val="20"/>
                <w:szCs w:val="20"/>
              </w:rPr>
              <w:t>Participação em iniciação científica (mínimo de 1 ano)</w:t>
            </w:r>
          </w:p>
        </w:tc>
        <w:tc>
          <w:tcPr>
            <w:tcW w:w="1239" w:type="dxa"/>
            <w:vMerge w:val="restart"/>
          </w:tcPr>
          <w:p w14:paraId="0991D6A2" w14:textId="77777777" w:rsidR="008D77F9" w:rsidRDefault="008D77F9" w:rsidP="00472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6BAF3682" w14:textId="1FF15D37" w:rsidR="008D77F9" w:rsidRPr="00AC05C7" w:rsidRDefault="008D77F9" w:rsidP="00472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1,5</w:t>
            </w:r>
          </w:p>
        </w:tc>
        <w:tc>
          <w:tcPr>
            <w:tcW w:w="1608" w:type="dxa"/>
            <w:vMerge w:val="restart"/>
          </w:tcPr>
          <w:p w14:paraId="3BCB092C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772B9ED8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tcBorders>
              <w:bottom w:val="nil"/>
            </w:tcBorders>
          </w:tcPr>
          <w:p w14:paraId="5F79B7B5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8D77F9" w:rsidRPr="00AC05C7" w14:paraId="0AB4A36C" w14:textId="77777777" w:rsidTr="00BF4679">
        <w:trPr>
          <w:trHeight w:val="277"/>
        </w:trPr>
        <w:tc>
          <w:tcPr>
            <w:tcW w:w="1107" w:type="dxa"/>
            <w:tcBorders>
              <w:top w:val="nil"/>
              <w:bottom w:val="nil"/>
            </w:tcBorders>
          </w:tcPr>
          <w:p w14:paraId="45672494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49" w:right="14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564" w:type="dxa"/>
            <w:vMerge/>
          </w:tcPr>
          <w:p w14:paraId="20F313AA" w14:textId="7D1BB9F2" w:rsidR="008D77F9" w:rsidRPr="00AC05C7" w:rsidRDefault="008D77F9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firstLine="3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84628B1" w14:textId="3509F70A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2693D02A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0FA5A823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tcBorders>
              <w:top w:val="nil"/>
              <w:bottom w:val="nil"/>
            </w:tcBorders>
          </w:tcPr>
          <w:p w14:paraId="61300820" w14:textId="77777777" w:rsidR="008D77F9" w:rsidRPr="00AC05C7" w:rsidRDefault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68035F" w:rsidRPr="00AC05C7" w14:paraId="25D86BA4" w14:textId="77777777" w:rsidTr="0053319E">
        <w:trPr>
          <w:trHeight w:val="280"/>
        </w:trPr>
        <w:tc>
          <w:tcPr>
            <w:tcW w:w="1107" w:type="dxa"/>
            <w:tcBorders>
              <w:top w:val="nil"/>
            </w:tcBorders>
          </w:tcPr>
          <w:p w14:paraId="4EEE1A02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1F68AC46" w14:textId="2BB97EE3" w:rsidR="0068035F" w:rsidRPr="00AC05C7" w:rsidRDefault="0068035F" w:rsidP="00AC05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firstLine="30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0DA5C257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2B1D2CF8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1952E3C3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 w:val="restart"/>
            <w:tcBorders>
              <w:top w:val="nil"/>
            </w:tcBorders>
          </w:tcPr>
          <w:p w14:paraId="4847E5AD" w14:textId="77777777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-3" w:firstLine="3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omprovação de</w:t>
            </w:r>
          </w:p>
          <w:p w14:paraId="0942FECF" w14:textId="77777777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10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vínculo fornecida</w:t>
            </w:r>
          </w:p>
          <w:p w14:paraId="6A360052" w14:textId="77777777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0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pela IES ou agência</w:t>
            </w:r>
          </w:p>
          <w:p w14:paraId="1BF87620" w14:textId="33A60B25" w:rsidR="0068035F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6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de fomento (declara</w:t>
            </w:r>
            <w:r w:rsidRPr="00AC05C7">
              <w:rPr>
                <w:rFonts w:ascii="Arial Narrow" w:hAnsi="Arial Narrow"/>
                <w:sz w:val="20"/>
                <w:szCs w:val="20"/>
              </w:rPr>
              <w:t>ção/certificado)</w:t>
            </w:r>
          </w:p>
        </w:tc>
      </w:tr>
      <w:tr w:rsidR="0068035F" w:rsidRPr="00AC05C7" w14:paraId="58ECB8FD" w14:textId="77777777" w:rsidTr="0053319E">
        <w:trPr>
          <w:trHeight w:val="10"/>
        </w:trPr>
        <w:tc>
          <w:tcPr>
            <w:tcW w:w="1107" w:type="dxa"/>
            <w:tcBorders>
              <w:bottom w:val="nil"/>
            </w:tcBorders>
          </w:tcPr>
          <w:p w14:paraId="7AA6270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 w:val="restart"/>
          </w:tcPr>
          <w:p w14:paraId="53341713" w14:textId="5839F9D3" w:rsidR="0068035F" w:rsidRPr="00AC05C7" w:rsidRDefault="0068035F" w:rsidP="002A64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107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2A64F9">
              <w:rPr>
                <w:rFonts w:ascii="Arial Narrow" w:hAnsi="Arial Narrow"/>
                <w:color w:val="000000"/>
                <w:sz w:val="20"/>
                <w:szCs w:val="20"/>
              </w:rPr>
              <w:t>Participação em projetos de pesquisa (mínimo de 1 ano)</w:t>
            </w:r>
          </w:p>
        </w:tc>
        <w:tc>
          <w:tcPr>
            <w:tcW w:w="1239" w:type="dxa"/>
            <w:vMerge w:val="restart"/>
          </w:tcPr>
          <w:p w14:paraId="6565CBBF" w14:textId="77777777" w:rsidR="0068035F" w:rsidRDefault="0068035F" w:rsidP="006D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10662486" w14:textId="620E9B39" w:rsidR="0068035F" w:rsidRPr="00AC05C7" w:rsidRDefault="0068035F" w:rsidP="006D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608" w:type="dxa"/>
            <w:vMerge w:val="restart"/>
          </w:tcPr>
          <w:p w14:paraId="3993DC62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787A5BD0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09212DF5" w14:textId="6A3E8A07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68035F" w:rsidRPr="00AC05C7" w14:paraId="199C9A44" w14:textId="77777777" w:rsidTr="0053319E">
        <w:trPr>
          <w:trHeight w:val="254"/>
        </w:trPr>
        <w:tc>
          <w:tcPr>
            <w:tcW w:w="1107" w:type="dxa"/>
            <w:tcBorders>
              <w:top w:val="nil"/>
              <w:bottom w:val="nil"/>
            </w:tcBorders>
          </w:tcPr>
          <w:p w14:paraId="0C81A977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654EEEC1" w14:textId="12375D3A" w:rsidR="0068035F" w:rsidRPr="00AC05C7" w:rsidRDefault="0068035F" w:rsidP="002A64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4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02A489E" w14:textId="1DD76530" w:rsidR="0068035F" w:rsidRPr="00AC05C7" w:rsidRDefault="0068035F" w:rsidP="006D1B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11309B7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10C8AAFA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7D53F9A1" w14:textId="13E07979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8035F" w:rsidRPr="00AC05C7" w14:paraId="5D829870" w14:textId="77777777" w:rsidTr="0053319E">
        <w:trPr>
          <w:trHeight w:val="277"/>
        </w:trPr>
        <w:tc>
          <w:tcPr>
            <w:tcW w:w="1107" w:type="dxa"/>
            <w:tcBorders>
              <w:top w:val="nil"/>
              <w:bottom w:val="nil"/>
            </w:tcBorders>
          </w:tcPr>
          <w:p w14:paraId="27D6D11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49" w:right="14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564" w:type="dxa"/>
            <w:vMerge/>
          </w:tcPr>
          <w:p w14:paraId="771FFD2D" w14:textId="19CBDCF5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1408C6E" w14:textId="47C2F8B2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44580CC9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00EF5709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78EAA9D7" w14:textId="3D8D5909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8035F" w:rsidRPr="00AC05C7" w14:paraId="2B74D469" w14:textId="77777777" w:rsidTr="0053319E">
        <w:trPr>
          <w:trHeight w:val="280"/>
        </w:trPr>
        <w:tc>
          <w:tcPr>
            <w:tcW w:w="1107" w:type="dxa"/>
            <w:tcBorders>
              <w:top w:val="nil"/>
            </w:tcBorders>
          </w:tcPr>
          <w:p w14:paraId="761EE550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1A502C18" w14:textId="3CE868EA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7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10B85C47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0BB8D52E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4CD700D4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6F47AAEA" w14:textId="3E942EC8" w:rsidR="0068035F" w:rsidRPr="00AC05C7" w:rsidRDefault="0068035F" w:rsidP="005331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68035F" w:rsidRPr="00AC05C7" w14:paraId="64C2B9C2" w14:textId="77777777" w:rsidTr="0053319E">
        <w:trPr>
          <w:trHeight w:val="284"/>
        </w:trPr>
        <w:tc>
          <w:tcPr>
            <w:tcW w:w="1107" w:type="dxa"/>
            <w:tcBorders>
              <w:bottom w:val="nil"/>
            </w:tcBorders>
          </w:tcPr>
          <w:p w14:paraId="3C058E4C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564" w:type="dxa"/>
            <w:vMerge w:val="restart"/>
          </w:tcPr>
          <w:p w14:paraId="3C30BE65" w14:textId="27DC1547" w:rsidR="0068035F" w:rsidRPr="00AC05C7" w:rsidRDefault="0068035F" w:rsidP="008D7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8D77F9">
              <w:rPr>
                <w:rFonts w:ascii="Arial Narrow" w:hAnsi="Arial Narrow"/>
                <w:sz w:val="20"/>
                <w:szCs w:val="20"/>
              </w:rPr>
              <w:t>Participação em atividades de monitoria (mínimo de 1 ano)</w:t>
            </w:r>
          </w:p>
        </w:tc>
        <w:tc>
          <w:tcPr>
            <w:tcW w:w="1239" w:type="dxa"/>
            <w:vMerge w:val="restart"/>
          </w:tcPr>
          <w:p w14:paraId="1FE72058" w14:textId="77777777" w:rsidR="0068035F" w:rsidRDefault="0068035F" w:rsidP="00D85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sz w:val="20"/>
                <w:szCs w:val="20"/>
              </w:rPr>
            </w:pPr>
          </w:p>
          <w:p w14:paraId="3504F8CA" w14:textId="327A7BAB" w:rsidR="0068035F" w:rsidRPr="00AC05C7" w:rsidRDefault="0068035F" w:rsidP="00D85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1,0</w:t>
            </w:r>
          </w:p>
        </w:tc>
        <w:tc>
          <w:tcPr>
            <w:tcW w:w="1608" w:type="dxa"/>
            <w:vMerge w:val="restart"/>
          </w:tcPr>
          <w:p w14:paraId="1AC93DE5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429" w:type="dxa"/>
            <w:vMerge w:val="restart"/>
          </w:tcPr>
          <w:p w14:paraId="35582BDF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1297CDE6" w14:textId="32DA23E3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106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8035F" w:rsidRPr="00AC05C7" w14:paraId="0247FDC4" w14:textId="77777777" w:rsidTr="0053319E">
        <w:trPr>
          <w:trHeight w:val="278"/>
        </w:trPr>
        <w:tc>
          <w:tcPr>
            <w:tcW w:w="1107" w:type="dxa"/>
            <w:tcBorders>
              <w:top w:val="nil"/>
              <w:bottom w:val="nil"/>
            </w:tcBorders>
          </w:tcPr>
          <w:p w14:paraId="1D5D3313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49" w:right="14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6.3</w:t>
            </w:r>
          </w:p>
        </w:tc>
        <w:tc>
          <w:tcPr>
            <w:tcW w:w="2564" w:type="dxa"/>
            <w:vMerge/>
          </w:tcPr>
          <w:p w14:paraId="1B7D3373" w14:textId="23155AB6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10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2D2B8A8F" w14:textId="42150FF3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8" w:lineRule="auto"/>
              <w:ind w:left="458" w:right="445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7A6F6A3C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1F4B7B48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2DC539D2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</w:tr>
      <w:tr w:rsidR="0068035F" w:rsidRPr="00AC05C7" w14:paraId="5EA5D373" w14:textId="77777777" w:rsidTr="0053319E">
        <w:trPr>
          <w:trHeight w:val="281"/>
        </w:trPr>
        <w:tc>
          <w:tcPr>
            <w:tcW w:w="1107" w:type="dxa"/>
            <w:tcBorders>
              <w:top w:val="nil"/>
            </w:tcBorders>
          </w:tcPr>
          <w:p w14:paraId="1EDEFED4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564" w:type="dxa"/>
            <w:vMerge/>
          </w:tcPr>
          <w:p w14:paraId="6BE2CE73" w14:textId="0545B1F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107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39" w:type="dxa"/>
            <w:vMerge/>
          </w:tcPr>
          <w:p w14:paraId="771714E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608" w:type="dxa"/>
            <w:vMerge/>
          </w:tcPr>
          <w:p w14:paraId="4B89B6F6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429" w:type="dxa"/>
            <w:vMerge/>
          </w:tcPr>
          <w:p w14:paraId="7D3CDB7F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22BD9911" w14:textId="77777777" w:rsidR="0068035F" w:rsidRPr="00AC05C7" w:rsidRDefault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</w:tr>
    </w:tbl>
    <w:tbl>
      <w:tblPr>
        <w:tblStyle w:val="a6"/>
        <w:tblW w:w="10146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7"/>
        <w:gridCol w:w="2564"/>
        <w:gridCol w:w="1239"/>
        <w:gridCol w:w="1608"/>
        <w:gridCol w:w="1429"/>
        <w:gridCol w:w="2199"/>
      </w:tblGrid>
      <w:tr w:rsidR="00E93ACE" w:rsidRPr="00AC05C7" w14:paraId="4874783C" w14:textId="77777777">
        <w:trPr>
          <w:trHeight w:val="863"/>
        </w:trPr>
        <w:tc>
          <w:tcPr>
            <w:tcW w:w="1107" w:type="dxa"/>
          </w:tcPr>
          <w:p w14:paraId="1AADDE69" w14:textId="18A0DAB3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sz w:val="20"/>
                <w:szCs w:val="20"/>
              </w:rPr>
            </w:pPr>
          </w:p>
          <w:p w14:paraId="1B3A30BF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9" w:right="147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6.4</w:t>
            </w:r>
          </w:p>
        </w:tc>
        <w:tc>
          <w:tcPr>
            <w:tcW w:w="2564" w:type="dxa"/>
          </w:tcPr>
          <w:p w14:paraId="4498A622" w14:textId="05F4C3FB" w:rsidR="00972097" w:rsidRPr="00AC05C7" w:rsidRDefault="00851FB1" w:rsidP="00851F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" w:line="288" w:lineRule="auto"/>
              <w:ind w:left="107" w:right="81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851FB1">
              <w:rPr>
                <w:rFonts w:ascii="Arial Narrow" w:hAnsi="Arial Narrow"/>
                <w:sz w:val="20"/>
                <w:szCs w:val="20"/>
              </w:rPr>
              <w:t>Participação em projetos de extensão (mínimo de 1 ano)</w:t>
            </w:r>
          </w:p>
        </w:tc>
        <w:tc>
          <w:tcPr>
            <w:tcW w:w="1239" w:type="dxa"/>
          </w:tcPr>
          <w:p w14:paraId="2F2A491C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sz w:val="20"/>
                <w:szCs w:val="20"/>
              </w:rPr>
            </w:pPr>
          </w:p>
          <w:p w14:paraId="04437A16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8" w:right="445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1,0</w:t>
            </w:r>
          </w:p>
        </w:tc>
        <w:tc>
          <w:tcPr>
            <w:tcW w:w="1608" w:type="dxa"/>
          </w:tcPr>
          <w:p w14:paraId="2BAF5956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1429" w:type="dxa"/>
          </w:tcPr>
          <w:p w14:paraId="01030CB1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99" w:type="dxa"/>
            <w:vMerge w:val="restart"/>
          </w:tcPr>
          <w:p w14:paraId="6D0A8A9C" w14:textId="279B5633" w:rsidR="00972097" w:rsidRPr="00AC05C7" w:rsidRDefault="00354921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6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AC05C7">
              <w:rPr>
                <w:rFonts w:ascii="Arial Narrow" w:hAnsi="Arial Narrow"/>
                <w:sz w:val="20"/>
                <w:szCs w:val="20"/>
              </w:rPr>
              <w:t>Comprovação de vínculo fornecida pela IES ou agência de fomento (declaração/certificado)</w:t>
            </w:r>
          </w:p>
        </w:tc>
      </w:tr>
      <w:tr w:rsidR="00972097" w:rsidRPr="00AC05C7" w14:paraId="678A514A" w14:textId="77777777">
        <w:trPr>
          <w:trHeight w:val="1151"/>
        </w:trPr>
        <w:tc>
          <w:tcPr>
            <w:tcW w:w="1107" w:type="dxa"/>
          </w:tcPr>
          <w:p w14:paraId="37357B0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19BD7E3B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9" w:right="14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2564" w:type="dxa"/>
          </w:tcPr>
          <w:p w14:paraId="1204381F" w14:textId="77777777" w:rsidR="0068035F" w:rsidRPr="0068035F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8035F">
              <w:rPr>
                <w:rFonts w:ascii="Arial Narrow" w:hAnsi="Arial Narrow"/>
                <w:color w:val="000000"/>
                <w:sz w:val="20"/>
                <w:szCs w:val="20"/>
              </w:rPr>
              <w:t xml:space="preserve">Participação em pro- grama de educação tutorial (PET) </w:t>
            </w:r>
          </w:p>
          <w:p w14:paraId="4618609B" w14:textId="46E9B9E1" w:rsidR="00972097" w:rsidRPr="00AC05C7" w:rsidRDefault="0068035F" w:rsidP="00680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07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68035F">
              <w:rPr>
                <w:rFonts w:ascii="Arial Narrow" w:hAnsi="Arial Narrow"/>
                <w:color w:val="000000"/>
                <w:sz w:val="20"/>
                <w:szCs w:val="20"/>
              </w:rPr>
              <w:t>(mínimo de 1 ano)</w:t>
            </w:r>
          </w:p>
        </w:tc>
        <w:tc>
          <w:tcPr>
            <w:tcW w:w="1239" w:type="dxa"/>
          </w:tcPr>
          <w:p w14:paraId="303EE7DC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7851BCAF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58" w:right="445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1,0</w:t>
            </w:r>
          </w:p>
        </w:tc>
        <w:tc>
          <w:tcPr>
            <w:tcW w:w="1608" w:type="dxa"/>
          </w:tcPr>
          <w:p w14:paraId="72C076A3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</w:tcPr>
          <w:p w14:paraId="5C944F2A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vMerge/>
          </w:tcPr>
          <w:p w14:paraId="40ADD327" w14:textId="77777777" w:rsidR="00972097" w:rsidRPr="00AC05C7" w:rsidRDefault="00972097" w:rsidP="003549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0" w:lineRule="auto"/>
              <w:ind w:left="106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</w:tc>
      </w:tr>
      <w:tr w:rsidR="00972097" w:rsidRPr="00AC05C7" w14:paraId="2975655D" w14:textId="77777777">
        <w:trPr>
          <w:trHeight w:val="577"/>
        </w:trPr>
        <w:tc>
          <w:tcPr>
            <w:tcW w:w="1107" w:type="dxa"/>
            <w:shd w:val="clear" w:color="auto" w:fill="DAEDF3"/>
          </w:tcPr>
          <w:p w14:paraId="405D60B8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  <w:gridSpan w:val="2"/>
            <w:shd w:val="clear" w:color="auto" w:fill="DAEDF3"/>
          </w:tcPr>
          <w:p w14:paraId="59544EB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0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6: Participação em</w:t>
            </w:r>
          </w:p>
          <w:p w14:paraId="125C43C2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8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atividades acadêmicas</w:t>
            </w:r>
          </w:p>
        </w:tc>
        <w:tc>
          <w:tcPr>
            <w:tcW w:w="1608" w:type="dxa"/>
            <w:shd w:val="clear" w:color="auto" w:fill="DAEDF3"/>
          </w:tcPr>
          <w:p w14:paraId="78A02052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shd w:val="clear" w:color="auto" w:fill="DAEDF3"/>
          </w:tcPr>
          <w:p w14:paraId="3204E87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2199" w:type="dxa"/>
            <w:shd w:val="clear" w:color="auto" w:fill="DAEDF3"/>
          </w:tcPr>
          <w:p w14:paraId="0158099C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ind w:left="13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17BE6366" w14:textId="77777777" w:rsidR="00972097" w:rsidRPr="00AC05C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Arial Narrow" w:hAnsi="Arial Narrow"/>
          <w:color w:val="000000"/>
          <w:sz w:val="20"/>
          <w:szCs w:val="20"/>
        </w:rPr>
      </w:pPr>
    </w:p>
    <w:p w14:paraId="7DF81163" w14:textId="77777777" w:rsidR="00DB2BB3" w:rsidRPr="00AC05C7" w:rsidRDefault="00DB2BB3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Arial Narrow" w:hAnsi="Arial Narrow"/>
          <w:color w:val="000000"/>
          <w:sz w:val="20"/>
          <w:szCs w:val="20"/>
        </w:rPr>
      </w:pPr>
    </w:p>
    <w:tbl>
      <w:tblPr>
        <w:tblStyle w:val="a7"/>
        <w:tblW w:w="10155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31"/>
        <w:gridCol w:w="3116"/>
        <w:gridCol w:w="1309"/>
        <w:gridCol w:w="1398"/>
        <w:gridCol w:w="1460"/>
        <w:gridCol w:w="1741"/>
      </w:tblGrid>
      <w:tr w:rsidR="00972097" w:rsidRPr="00AC05C7" w14:paraId="4DD22D68" w14:textId="77777777">
        <w:trPr>
          <w:trHeight w:val="1151"/>
        </w:trPr>
        <w:tc>
          <w:tcPr>
            <w:tcW w:w="1131" w:type="dxa"/>
            <w:shd w:val="clear" w:color="auto" w:fill="DAEDF3"/>
          </w:tcPr>
          <w:p w14:paraId="30BFF68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F620032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4" w:right="159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Número</w:t>
            </w:r>
          </w:p>
        </w:tc>
        <w:tc>
          <w:tcPr>
            <w:tcW w:w="3116" w:type="dxa"/>
            <w:shd w:val="clear" w:color="auto" w:fill="DAEDF3"/>
          </w:tcPr>
          <w:p w14:paraId="7DAE65DD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169A1D8C" w14:textId="3480CB4C" w:rsidR="00E97A29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42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7:</w:t>
            </w:r>
          </w:p>
          <w:p w14:paraId="2686B81D" w14:textId="22766EAE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42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Formação de Recursos Humanos</w:t>
            </w:r>
          </w:p>
        </w:tc>
        <w:tc>
          <w:tcPr>
            <w:tcW w:w="1309" w:type="dxa"/>
            <w:shd w:val="clear" w:color="auto" w:fill="DAEDF3"/>
          </w:tcPr>
          <w:p w14:paraId="1951E882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76519100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4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</w:t>
            </w:r>
          </w:p>
        </w:tc>
        <w:tc>
          <w:tcPr>
            <w:tcW w:w="1398" w:type="dxa"/>
            <w:shd w:val="clear" w:color="auto" w:fill="DAEDF3"/>
          </w:tcPr>
          <w:p w14:paraId="2744D3E7" w14:textId="43DD375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59" w:right="148" w:firstLine="25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dato</w:t>
            </w:r>
          </w:p>
        </w:tc>
        <w:tc>
          <w:tcPr>
            <w:tcW w:w="1460" w:type="dxa"/>
            <w:shd w:val="clear" w:color="auto" w:fill="DAEDF3"/>
          </w:tcPr>
          <w:p w14:paraId="16820429" w14:textId="77777777" w:rsidR="00972097" w:rsidRPr="00AC05C7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8" w:right="100" w:firstLine="3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da Banca Examinadora</w:t>
            </w:r>
          </w:p>
        </w:tc>
        <w:tc>
          <w:tcPr>
            <w:tcW w:w="1741" w:type="dxa"/>
            <w:shd w:val="clear" w:color="auto" w:fill="DAEDF3"/>
          </w:tcPr>
          <w:p w14:paraId="14E65810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63CD1602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8" w:right="186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Comprovação</w:t>
            </w:r>
          </w:p>
        </w:tc>
      </w:tr>
      <w:tr w:rsidR="00972097" w:rsidRPr="00AC05C7" w14:paraId="314F8AE7" w14:textId="77777777">
        <w:trPr>
          <w:trHeight w:val="863"/>
        </w:trPr>
        <w:tc>
          <w:tcPr>
            <w:tcW w:w="1131" w:type="dxa"/>
          </w:tcPr>
          <w:p w14:paraId="1324D11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6761ED3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3116" w:type="dxa"/>
          </w:tcPr>
          <w:p w14:paraId="365DC59E" w14:textId="61029730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103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Orientação concluída de plano de trabalho de Iniciação Científica</w:t>
            </w:r>
          </w:p>
        </w:tc>
        <w:tc>
          <w:tcPr>
            <w:tcW w:w="1309" w:type="dxa"/>
          </w:tcPr>
          <w:p w14:paraId="4673224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9F6DC81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1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3,0</w:t>
            </w:r>
          </w:p>
        </w:tc>
        <w:tc>
          <w:tcPr>
            <w:tcW w:w="1398" w:type="dxa"/>
          </w:tcPr>
          <w:p w14:paraId="1E760B1F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</w:tcPr>
          <w:p w14:paraId="319557F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</w:tcPr>
          <w:p w14:paraId="495C5EF2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ertificado ou declaração da</w:t>
            </w:r>
          </w:p>
          <w:p w14:paraId="77B336F0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IES</w:t>
            </w:r>
          </w:p>
        </w:tc>
      </w:tr>
      <w:tr w:rsidR="00972097" w:rsidRPr="00AC05C7" w14:paraId="7283065B" w14:textId="77777777">
        <w:trPr>
          <w:trHeight w:val="863"/>
        </w:trPr>
        <w:tc>
          <w:tcPr>
            <w:tcW w:w="1131" w:type="dxa"/>
          </w:tcPr>
          <w:p w14:paraId="5390812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69B8A391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116" w:type="dxa"/>
          </w:tcPr>
          <w:p w14:paraId="6B67D40E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3" w:line="218" w:lineRule="auto"/>
              <w:ind w:left="107"/>
              <w:jc w:val="center"/>
              <w:rPr>
                <w:rFonts w:ascii="Arial Narrow" w:hAnsi="Arial Narrow"/>
                <w:i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 xml:space="preserve">Orientação concluída de aluno de especialização </w:t>
            </w:r>
            <w:r w:rsidRPr="00AC05C7">
              <w:rPr>
                <w:rFonts w:ascii="Arial Narrow" w:hAnsi="Arial Narrow"/>
                <w:i/>
                <w:color w:val="000000"/>
                <w:sz w:val="20"/>
                <w:szCs w:val="20"/>
              </w:rPr>
              <w:t>lato sensu</w:t>
            </w:r>
          </w:p>
        </w:tc>
        <w:tc>
          <w:tcPr>
            <w:tcW w:w="1309" w:type="dxa"/>
          </w:tcPr>
          <w:p w14:paraId="093F09E3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26AF30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1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2,0</w:t>
            </w:r>
          </w:p>
        </w:tc>
        <w:tc>
          <w:tcPr>
            <w:tcW w:w="1398" w:type="dxa"/>
          </w:tcPr>
          <w:p w14:paraId="6BFB0C4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</w:tcPr>
          <w:p w14:paraId="19137988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</w:tcPr>
          <w:p w14:paraId="3925999E" w14:textId="24A77C7D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ertificado, declaração ou ata</w:t>
            </w:r>
            <w:r w:rsidR="00E97A29">
              <w:rPr>
                <w:rFonts w:ascii="Arial Narrow" w:hAnsi="Arial Narrow"/>
                <w:color w:val="000000"/>
                <w:sz w:val="20"/>
                <w:szCs w:val="20"/>
              </w:rPr>
              <w:t xml:space="preserve"> </w:t>
            </w: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da IES</w:t>
            </w:r>
          </w:p>
        </w:tc>
      </w:tr>
      <w:tr w:rsidR="00972097" w:rsidRPr="00AC05C7" w14:paraId="19B0757D" w14:textId="77777777">
        <w:trPr>
          <w:trHeight w:val="866"/>
        </w:trPr>
        <w:tc>
          <w:tcPr>
            <w:tcW w:w="1131" w:type="dxa"/>
          </w:tcPr>
          <w:p w14:paraId="2797C799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4D0F9D9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1" w:right="159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3116" w:type="dxa"/>
          </w:tcPr>
          <w:p w14:paraId="600DB553" w14:textId="2ABE29DC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  <w:ind w:left="107" w:right="23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Orientação concluída de Trabalho de Conclusão de Curso (TCC)</w:t>
            </w:r>
          </w:p>
        </w:tc>
        <w:tc>
          <w:tcPr>
            <w:tcW w:w="1309" w:type="dxa"/>
          </w:tcPr>
          <w:p w14:paraId="08F21389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49E4353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3" w:right="112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2,0</w:t>
            </w:r>
          </w:p>
        </w:tc>
        <w:tc>
          <w:tcPr>
            <w:tcW w:w="1398" w:type="dxa"/>
          </w:tcPr>
          <w:p w14:paraId="52D9DBD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</w:tcPr>
          <w:p w14:paraId="0AD399A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</w:tcPr>
          <w:p w14:paraId="72BB6221" w14:textId="161ED86B" w:rsidR="00972097" w:rsidRPr="00AC05C7" w:rsidRDefault="006B1915" w:rsidP="00D538C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80"/>
              </w:tabs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Certificado, declaração ou ata da IES</w:t>
            </w:r>
          </w:p>
        </w:tc>
      </w:tr>
      <w:tr w:rsidR="00972097" w:rsidRPr="00AC05C7" w14:paraId="649931AB" w14:textId="77777777">
        <w:trPr>
          <w:trHeight w:val="863"/>
        </w:trPr>
        <w:tc>
          <w:tcPr>
            <w:tcW w:w="1131" w:type="dxa"/>
            <w:shd w:val="clear" w:color="auto" w:fill="DAEDF3"/>
          </w:tcPr>
          <w:p w14:paraId="21980CA9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4425" w:type="dxa"/>
            <w:gridSpan w:val="2"/>
            <w:shd w:val="clear" w:color="auto" w:fill="DAEDF3"/>
          </w:tcPr>
          <w:p w14:paraId="612A7779" w14:textId="77777777" w:rsidR="00972097" w:rsidRPr="00AC05C7" w:rsidRDefault="006B1915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107" w:right="344"/>
              <w:jc w:val="both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Total do Grupo 7: Formação de Recursos Humanos (LIMITE MÁXIMO DO GRUPO 7:</w:t>
            </w:r>
          </w:p>
          <w:p w14:paraId="3536531F" w14:textId="5C58ABF8" w:rsidR="00972097" w:rsidRPr="00AC05C7" w:rsidRDefault="00E97A29" w:rsidP="00E97A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07"/>
              <w:jc w:val="both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color w:val="000000"/>
                <w:sz w:val="20"/>
                <w:szCs w:val="20"/>
              </w:rPr>
              <w:t>(</w:t>
            </w:r>
            <w:r w:rsidR="006B1915"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15 PONTOS)</w:t>
            </w:r>
          </w:p>
        </w:tc>
        <w:tc>
          <w:tcPr>
            <w:tcW w:w="1398" w:type="dxa"/>
            <w:shd w:val="clear" w:color="auto" w:fill="DAEDF3"/>
          </w:tcPr>
          <w:p w14:paraId="001F90E6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460" w:type="dxa"/>
            <w:shd w:val="clear" w:color="auto" w:fill="DAEDF3"/>
          </w:tcPr>
          <w:p w14:paraId="560689B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741" w:type="dxa"/>
            <w:shd w:val="clear" w:color="auto" w:fill="DAEDF3"/>
          </w:tcPr>
          <w:p w14:paraId="53DE1A3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0AA12F1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"/>
              <w:jc w:val="center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color w:val="000000"/>
                <w:sz w:val="20"/>
                <w:szCs w:val="20"/>
              </w:rPr>
              <w:t>-</w:t>
            </w:r>
          </w:p>
        </w:tc>
      </w:tr>
    </w:tbl>
    <w:p w14:paraId="6413478F" w14:textId="77777777" w:rsidR="00972097" w:rsidRPr="00AC05C7" w:rsidRDefault="00972097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Arial Narrow" w:hAnsi="Arial Narrow"/>
          <w:color w:val="000000"/>
          <w:sz w:val="20"/>
          <w:szCs w:val="20"/>
        </w:rPr>
      </w:pPr>
    </w:p>
    <w:tbl>
      <w:tblPr>
        <w:tblStyle w:val="a8"/>
        <w:tblW w:w="10177" w:type="dxa"/>
        <w:tblInd w:w="1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59"/>
        <w:gridCol w:w="1561"/>
        <w:gridCol w:w="1957"/>
      </w:tblGrid>
      <w:tr w:rsidR="00972097" w:rsidRPr="00AC05C7" w14:paraId="59D3B760" w14:textId="77777777">
        <w:trPr>
          <w:trHeight w:val="1151"/>
        </w:trPr>
        <w:tc>
          <w:tcPr>
            <w:tcW w:w="6659" w:type="dxa"/>
            <w:shd w:val="clear" w:color="auto" w:fill="DAEDF3"/>
          </w:tcPr>
          <w:p w14:paraId="52AD1C01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/>
              <w:rPr>
                <w:rFonts w:ascii="Arial Narrow" w:hAnsi="Arial Narrow"/>
                <w:color w:val="000000"/>
                <w:sz w:val="20"/>
                <w:szCs w:val="20"/>
              </w:rPr>
            </w:pPr>
          </w:p>
          <w:p w14:paraId="56183126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314" w:right="2304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s</w:t>
            </w:r>
          </w:p>
        </w:tc>
        <w:tc>
          <w:tcPr>
            <w:tcW w:w="1561" w:type="dxa"/>
            <w:shd w:val="clear" w:color="auto" w:fill="DAEDF3"/>
          </w:tcPr>
          <w:p w14:paraId="3464F27D" w14:textId="077A0C39" w:rsidR="00972097" w:rsidRPr="00AC05C7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8" w:lineRule="auto"/>
              <w:ind w:left="242" w:right="228" w:firstLine="2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estimada pelo candi</w:t>
            </w:r>
            <w:r w:rsidR="00622C8E">
              <w:rPr>
                <w:rFonts w:ascii="Arial Narrow" w:hAnsi="Arial Narrow"/>
                <w:b/>
                <w:color w:val="000000"/>
                <w:sz w:val="20"/>
                <w:szCs w:val="20"/>
              </w:rPr>
              <w:t>d</w:t>
            </w: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ato</w:t>
            </w:r>
          </w:p>
        </w:tc>
        <w:tc>
          <w:tcPr>
            <w:tcW w:w="1957" w:type="dxa"/>
            <w:shd w:val="clear" w:color="auto" w:fill="DAEDF3"/>
          </w:tcPr>
          <w:p w14:paraId="34D6BBE8" w14:textId="77777777" w:rsidR="00622C8E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5" w:right="200" w:firstLine="1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 xml:space="preserve">Pontuação da Banca </w:t>
            </w:r>
          </w:p>
          <w:p w14:paraId="1FB76613" w14:textId="02CE065C" w:rsidR="00972097" w:rsidRPr="00AC05C7" w:rsidRDefault="006B1915" w:rsidP="00622C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" w:right="-38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Examina dora</w:t>
            </w:r>
          </w:p>
        </w:tc>
      </w:tr>
      <w:tr w:rsidR="00972097" w:rsidRPr="00AC05C7" w14:paraId="32F7F2B1" w14:textId="77777777">
        <w:trPr>
          <w:trHeight w:val="311"/>
        </w:trPr>
        <w:tc>
          <w:tcPr>
            <w:tcW w:w="6659" w:type="dxa"/>
          </w:tcPr>
          <w:p w14:paraId="2A2EBADD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1: Publicação – Periódicos Científicos</w:t>
            </w:r>
          </w:p>
        </w:tc>
        <w:tc>
          <w:tcPr>
            <w:tcW w:w="1561" w:type="dxa"/>
          </w:tcPr>
          <w:p w14:paraId="5DC373B8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2E3B45F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35891744" w14:textId="77777777">
        <w:trPr>
          <w:trHeight w:val="309"/>
        </w:trPr>
        <w:tc>
          <w:tcPr>
            <w:tcW w:w="6659" w:type="dxa"/>
          </w:tcPr>
          <w:p w14:paraId="6D264198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0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2: Organizador/a ou Editor/a</w:t>
            </w:r>
          </w:p>
        </w:tc>
        <w:tc>
          <w:tcPr>
            <w:tcW w:w="1561" w:type="dxa"/>
          </w:tcPr>
          <w:p w14:paraId="6FAF677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37222F9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0E9B347F" w14:textId="77777777">
        <w:trPr>
          <w:trHeight w:val="309"/>
        </w:trPr>
        <w:tc>
          <w:tcPr>
            <w:tcW w:w="6659" w:type="dxa"/>
          </w:tcPr>
          <w:p w14:paraId="674E49E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3: Autor/a de livro ou de Capítulo de livro técnico na área</w:t>
            </w:r>
          </w:p>
        </w:tc>
        <w:tc>
          <w:tcPr>
            <w:tcW w:w="1561" w:type="dxa"/>
          </w:tcPr>
          <w:p w14:paraId="4175A6E4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5990445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5B9F060D" w14:textId="77777777">
        <w:trPr>
          <w:trHeight w:val="311"/>
        </w:trPr>
        <w:tc>
          <w:tcPr>
            <w:tcW w:w="6659" w:type="dxa"/>
          </w:tcPr>
          <w:p w14:paraId="7339B304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4: Trabalhos Completos em Eventos</w:t>
            </w:r>
          </w:p>
        </w:tc>
        <w:tc>
          <w:tcPr>
            <w:tcW w:w="1561" w:type="dxa"/>
          </w:tcPr>
          <w:p w14:paraId="07959A3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1149E9E7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42B3AE17" w14:textId="77777777">
        <w:trPr>
          <w:trHeight w:val="309"/>
        </w:trPr>
        <w:tc>
          <w:tcPr>
            <w:tcW w:w="6659" w:type="dxa"/>
          </w:tcPr>
          <w:p w14:paraId="7EB81755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5: Resumos/Resumos Expandidos em Eventos</w:t>
            </w:r>
          </w:p>
        </w:tc>
        <w:tc>
          <w:tcPr>
            <w:tcW w:w="1561" w:type="dxa"/>
          </w:tcPr>
          <w:p w14:paraId="77640652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53536E1A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0C4B01E1" w14:textId="77777777">
        <w:trPr>
          <w:trHeight w:val="309"/>
        </w:trPr>
        <w:tc>
          <w:tcPr>
            <w:tcW w:w="6659" w:type="dxa"/>
          </w:tcPr>
          <w:p w14:paraId="022A8F9C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6: Participação em atividades acadêmicas</w:t>
            </w:r>
          </w:p>
        </w:tc>
        <w:tc>
          <w:tcPr>
            <w:tcW w:w="1561" w:type="dxa"/>
          </w:tcPr>
          <w:p w14:paraId="35D412B0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23DDBA91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2F727907" w14:textId="77777777">
        <w:trPr>
          <w:trHeight w:val="311"/>
        </w:trPr>
        <w:tc>
          <w:tcPr>
            <w:tcW w:w="6659" w:type="dxa"/>
          </w:tcPr>
          <w:p w14:paraId="3493C6DE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1" w:lineRule="auto"/>
              <w:ind w:left="107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Grupo 7: Formação de Recursos Humanos (LIMITE: 15 pontos)</w:t>
            </w:r>
          </w:p>
        </w:tc>
        <w:tc>
          <w:tcPr>
            <w:tcW w:w="1561" w:type="dxa"/>
          </w:tcPr>
          <w:p w14:paraId="2440F9FB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</w:tcPr>
          <w:p w14:paraId="6BC2E906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  <w:tr w:rsidR="00972097" w:rsidRPr="00AC05C7" w14:paraId="6ED70AB4" w14:textId="77777777">
        <w:trPr>
          <w:trHeight w:val="309"/>
        </w:trPr>
        <w:tc>
          <w:tcPr>
            <w:tcW w:w="6659" w:type="dxa"/>
            <w:shd w:val="clear" w:color="auto" w:fill="DAEDF3"/>
          </w:tcPr>
          <w:p w14:paraId="5599C01B" w14:textId="77777777" w:rsidR="00972097" w:rsidRPr="00AC05C7" w:rsidRDefault="006B19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9" w:lineRule="auto"/>
              <w:ind w:left="2314" w:right="2310"/>
              <w:jc w:val="center"/>
              <w:rPr>
                <w:rFonts w:ascii="Arial Narrow" w:hAnsi="Arial Narrow"/>
                <w:b/>
                <w:color w:val="000000"/>
                <w:sz w:val="20"/>
                <w:szCs w:val="20"/>
              </w:rPr>
            </w:pPr>
            <w:r w:rsidRPr="00AC05C7">
              <w:rPr>
                <w:rFonts w:ascii="Arial Narrow" w:hAnsi="Arial Narrow"/>
                <w:b/>
                <w:color w:val="000000"/>
                <w:sz w:val="20"/>
                <w:szCs w:val="20"/>
              </w:rPr>
              <w:t>PONTUAÇÃO TOTAL</w:t>
            </w:r>
          </w:p>
        </w:tc>
        <w:tc>
          <w:tcPr>
            <w:tcW w:w="1561" w:type="dxa"/>
            <w:shd w:val="clear" w:color="auto" w:fill="DAEDF3"/>
          </w:tcPr>
          <w:p w14:paraId="066BBF5A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957" w:type="dxa"/>
            <w:shd w:val="clear" w:color="auto" w:fill="DAEDF3"/>
          </w:tcPr>
          <w:p w14:paraId="6E98969E" w14:textId="77777777" w:rsidR="00972097" w:rsidRPr="00AC05C7" w:rsidRDefault="009720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Times New Roman" w:hAnsi="Arial Narrow" w:cs="Times New Roman"/>
                <w:color w:val="000000"/>
                <w:sz w:val="20"/>
                <w:szCs w:val="20"/>
              </w:rPr>
            </w:pPr>
          </w:p>
        </w:tc>
      </w:tr>
    </w:tbl>
    <w:p w14:paraId="4AC29D64" w14:textId="77777777" w:rsidR="00972097" w:rsidRPr="00AC05C7" w:rsidRDefault="009720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 Narrow" w:eastAsia="Times New Roman" w:hAnsi="Arial Narrow" w:cs="Times New Roman"/>
          <w:color w:val="000000"/>
          <w:sz w:val="20"/>
          <w:szCs w:val="20"/>
        </w:rPr>
      </w:pPr>
    </w:p>
    <w:sectPr w:rsidR="00972097" w:rsidRPr="00AC05C7">
      <w:headerReference w:type="default" r:id="rId6"/>
      <w:footerReference w:type="default" r:id="rId7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FDB9" w14:textId="77777777" w:rsidR="006E6C57" w:rsidRDefault="006E6C57">
      <w:r>
        <w:separator/>
      </w:r>
    </w:p>
  </w:endnote>
  <w:endnote w:type="continuationSeparator" w:id="0">
    <w:p w14:paraId="11B0CA38" w14:textId="77777777" w:rsidR="006E6C57" w:rsidRDefault="006E6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Condensed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C7AF" w14:textId="77777777" w:rsidR="00972097" w:rsidRDefault="006B1915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1" locked="0" layoutInCell="1" hidden="0" allowOverlap="1" wp14:anchorId="26DAAD03" wp14:editId="2E2C05C9">
              <wp:simplePos x="0" y="0"/>
              <wp:positionH relativeFrom="column">
                <wp:posOffset>215900</wp:posOffset>
              </wp:positionH>
              <wp:positionV relativeFrom="paragraph">
                <wp:posOffset>9855200</wp:posOffset>
              </wp:positionV>
              <wp:extent cx="6354445" cy="276860"/>
              <wp:effectExtent l="0" t="0" r="0" b="0"/>
              <wp:wrapNone/>
              <wp:docPr id="18" name="Forma livr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681541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0F01D3CB" w14:textId="77777777" w:rsidR="00972097" w:rsidRDefault="006B1915">
                          <w:pPr>
                            <w:spacing w:before="16" w:line="218" w:lineRule="auto"/>
                            <w:ind w:left="3995" w:right="2" w:firstLine="18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>Av. Francisco Mota, 572, Bairro Costa e Silva. Mossoró/RN | Caixa Postal 137 | CEP: 59625-900 Fone: (84) 3317-8224 | Fax: 84 3317-8313 Ramal 1795| E-mail: 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6DAAD03" id="Forma livre 18" o:spid="_x0000_s1026" style="position:absolute;margin-left:17pt;margin-top:776pt;width:500.35pt;height:21.8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0F01D3CB" w14:textId="77777777" w:rsidR="00972097" w:rsidRDefault="006B1915">
                    <w:pPr>
                      <w:spacing w:before="16" w:line="218" w:lineRule="auto"/>
                      <w:ind w:left="3995" w:right="2" w:firstLine="18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AB0FF" w14:textId="77777777" w:rsidR="006E6C57" w:rsidRDefault="006E6C57">
      <w:r>
        <w:separator/>
      </w:r>
    </w:p>
  </w:footnote>
  <w:footnote w:type="continuationSeparator" w:id="0">
    <w:p w14:paraId="65C3F8C5" w14:textId="77777777" w:rsidR="006E6C57" w:rsidRDefault="006E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17D2A" w14:textId="77777777" w:rsidR="00C53404" w:rsidRDefault="00C53404" w:rsidP="00C53404">
    <w:pPr>
      <w:pStyle w:val="Cabealho"/>
      <w:jc w:val="center"/>
    </w:pPr>
    <w:r>
      <w:rPr>
        <w:noProof/>
      </w:rPr>
      <w:drawing>
        <wp:inline distT="0" distB="0" distL="0" distR="0" wp14:anchorId="19E91C5E" wp14:editId="39538956">
          <wp:extent cx="647193" cy="635401"/>
          <wp:effectExtent l="0" t="0" r="635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9383" cy="6964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FBB595" w14:textId="77777777" w:rsidR="00C53404" w:rsidRPr="00BD3668" w:rsidRDefault="00C53404" w:rsidP="00C53404">
    <w:pPr>
      <w:pStyle w:val="Cabealho"/>
      <w:jc w:val="center"/>
      <w:rPr>
        <w:b/>
      </w:rPr>
    </w:pPr>
  </w:p>
  <w:p w14:paraId="787202BF" w14:textId="77777777" w:rsidR="00C53404" w:rsidRPr="00C53404" w:rsidRDefault="00C53404" w:rsidP="00C53404">
    <w:pP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MINISTÉRIO DA EDUCAÇÃO</w:t>
    </w:r>
  </w:p>
  <w:p w14:paraId="48E04FA0" w14:textId="77777777" w:rsidR="00C53404" w:rsidRPr="00C53404" w:rsidRDefault="00C53404" w:rsidP="00C53404">
    <w:pP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UNIVERSIDADE FEDERAL RURAL DO SEMI-ÁRIDO</w:t>
    </w:r>
  </w:p>
  <w:p w14:paraId="605B78E0" w14:textId="77777777" w:rsidR="00C53404" w:rsidRPr="00C53404" w:rsidRDefault="00C53404" w:rsidP="00C53404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PRÓ-REITORIA DE PESQUISA E PÓS-GRADUAÇÃO</w:t>
    </w:r>
  </w:p>
  <w:p w14:paraId="30391BB8" w14:textId="77777777" w:rsidR="00C53404" w:rsidRPr="00C53404" w:rsidRDefault="00C53404" w:rsidP="00C53404">
    <w:pPr>
      <w:pBdr>
        <w:bottom w:val="single" w:sz="12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</w:rPr>
    </w:pPr>
    <w:r w:rsidRPr="00C53404">
      <w:rPr>
        <w:rFonts w:ascii="Arial" w:eastAsia="CastleT" w:hAnsi="Arial" w:cs="Arial"/>
        <w:b/>
        <w:color w:val="002060"/>
      </w:rPr>
      <w:t>PROGRAMA DE PÓS-GRADUAÇÃO EM ADMINISTRAÇAO</w:t>
    </w:r>
  </w:p>
  <w:p w14:paraId="207D28B5" w14:textId="77892699" w:rsidR="00972097" w:rsidRPr="00C53404" w:rsidRDefault="00972097" w:rsidP="00C53404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TI3MDQ3MbAwtzRQ0lEKTi0uzszPAykwqQUA5dn/8SwAAAA="/>
  </w:docVars>
  <w:rsids>
    <w:rsidRoot w:val="00972097"/>
    <w:rsid w:val="000D6E72"/>
    <w:rsid w:val="001276B6"/>
    <w:rsid w:val="0017688A"/>
    <w:rsid w:val="00186EFF"/>
    <w:rsid w:val="002426F7"/>
    <w:rsid w:val="002674AF"/>
    <w:rsid w:val="002A1D98"/>
    <w:rsid w:val="002A64F9"/>
    <w:rsid w:val="002D1F6C"/>
    <w:rsid w:val="00323AFD"/>
    <w:rsid w:val="00354921"/>
    <w:rsid w:val="004F0C04"/>
    <w:rsid w:val="00590A51"/>
    <w:rsid w:val="005A711F"/>
    <w:rsid w:val="005C648D"/>
    <w:rsid w:val="00622C8E"/>
    <w:rsid w:val="0068035F"/>
    <w:rsid w:val="006B1915"/>
    <w:rsid w:val="006B286E"/>
    <w:rsid w:val="006E1C18"/>
    <w:rsid w:val="006E5658"/>
    <w:rsid w:val="006E6C57"/>
    <w:rsid w:val="00721652"/>
    <w:rsid w:val="00745EF6"/>
    <w:rsid w:val="007B2545"/>
    <w:rsid w:val="00821EFB"/>
    <w:rsid w:val="00851FB1"/>
    <w:rsid w:val="0085513C"/>
    <w:rsid w:val="008D77F9"/>
    <w:rsid w:val="00972097"/>
    <w:rsid w:val="00AC05C7"/>
    <w:rsid w:val="00AF13BB"/>
    <w:rsid w:val="00B84C79"/>
    <w:rsid w:val="00BA5FC4"/>
    <w:rsid w:val="00BC383F"/>
    <w:rsid w:val="00C53404"/>
    <w:rsid w:val="00CB6524"/>
    <w:rsid w:val="00CB7A26"/>
    <w:rsid w:val="00CF6AAC"/>
    <w:rsid w:val="00D538CA"/>
    <w:rsid w:val="00DA3AB4"/>
    <w:rsid w:val="00DB2BB3"/>
    <w:rsid w:val="00DE1592"/>
    <w:rsid w:val="00E4254D"/>
    <w:rsid w:val="00E93ACE"/>
    <w:rsid w:val="00E97A29"/>
    <w:rsid w:val="00EC06B0"/>
    <w:rsid w:val="00F4218F"/>
    <w:rsid w:val="00FD5B0F"/>
    <w:rsid w:val="00FE7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CE3D6A0"/>
  <w15:docId w15:val="{5032866D-66EB-497C-98A6-EDA5BB849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lang w:eastAsia="en-US"/>
    </w:rPr>
  </w:style>
  <w:style w:type="paragraph" w:styleId="Ttulo1">
    <w:name w:val="heading 1"/>
    <w:basedOn w:val="Normal"/>
    <w:uiPriority w:val="1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</w:tblPr>
  </w:style>
  <w:style w:type="table" w:customStyle="1" w:styleId="a0">
    <w:basedOn w:val="TableNormal0"/>
    <w:tblPr>
      <w:tblStyleRowBandSize w:val="1"/>
      <w:tblStyleColBandSize w:val="1"/>
    </w:tblPr>
  </w:style>
  <w:style w:type="table" w:customStyle="1" w:styleId="a1">
    <w:basedOn w:val="TableNormal0"/>
    <w:tblPr>
      <w:tblStyleRowBandSize w:val="1"/>
      <w:tblStyleColBandSize w:val="1"/>
    </w:tblPr>
  </w:style>
  <w:style w:type="table" w:customStyle="1" w:styleId="a2">
    <w:basedOn w:val="TableNormal0"/>
    <w:tblPr>
      <w:tblStyleRowBandSize w:val="1"/>
      <w:tblStyleColBandSize w:val="1"/>
    </w:tblPr>
  </w:style>
  <w:style w:type="table" w:customStyle="1" w:styleId="a3">
    <w:basedOn w:val="TableNormal0"/>
    <w:tblPr>
      <w:tblStyleRowBandSize w:val="1"/>
      <w:tblStyleColBandSize w:val="1"/>
    </w:tblPr>
  </w:style>
  <w:style w:type="table" w:customStyle="1" w:styleId="a4">
    <w:basedOn w:val="TableNormal0"/>
    <w:tblPr>
      <w:tblStyleRowBandSize w:val="1"/>
      <w:tblStyleColBandSize w:val="1"/>
    </w:tblPr>
  </w:style>
  <w:style w:type="table" w:customStyle="1" w:styleId="a5">
    <w:basedOn w:val="TableNormal0"/>
    <w:tblPr>
      <w:tblStyleRowBandSize w:val="1"/>
      <w:tblStyleColBandSize w:val="1"/>
    </w:tblPr>
  </w:style>
  <w:style w:type="table" w:customStyle="1" w:styleId="a6">
    <w:basedOn w:val="TableNormal0"/>
    <w:tblPr>
      <w:tblStyleRowBandSize w:val="1"/>
      <w:tblStyleColBandSize w:val="1"/>
    </w:tblPr>
  </w:style>
  <w:style w:type="table" w:customStyle="1" w:styleId="a7">
    <w:basedOn w:val="TableNormal0"/>
    <w:tblPr>
      <w:tblStyleRowBandSize w:val="1"/>
      <w:tblStyleColBandSize w:val="1"/>
    </w:tblPr>
  </w:style>
  <w:style w:type="table" w:customStyle="1" w:styleId="a8">
    <w:basedOn w:val="TableNormal0"/>
    <w:tblPr>
      <w:tblStyleRowBandSize w:val="1"/>
      <w:tblStyleColBandSize w:val="1"/>
    </w:tblPr>
  </w:style>
  <w:style w:type="paragraph" w:styleId="Cabealho">
    <w:name w:val="header"/>
    <w:basedOn w:val="Normal"/>
    <w:link w:val="CabealhoChar"/>
    <w:uiPriority w:val="99"/>
    <w:unhideWhenUsed/>
    <w:rsid w:val="00DB2BB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B2BB3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DB2BB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B2BB3"/>
    <w:rPr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6E56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E565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E5658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E56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E5658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680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35</cp:revision>
  <dcterms:created xsi:type="dcterms:W3CDTF">2023-12-18T21:46:00Z</dcterms:created>
  <dcterms:modified xsi:type="dcterms:W3CDTF">2024-01-2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